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1AFE" w14:textId="77777777" w:rsidR="00190CC3" w:rsidRDefault="00190CC3" w:rsidP="00190CC3">
      <w:pPr>
        <w:pStyle w:val="GvdeMetniGirintisi31"/>
        <w:ind w:firstLine="0"/>
        <w:rPr>
          <w:b/>
          <w:bCs/>
        </w:rPr>
      </w:pPr>
    </w:p>
    <w:p w14:paraId="238EE62D" w14:textId="77777777" w:rsidR="00190CC3" w:rsidRDefault="00190CC3" w:rsidP="00190CC3">
      <w:pPr>
        <w:pStyle w:val="GvdeMetniGirintisi31"/>
        <w:ind w:firstLine="0"/>
        <w:rPr>
          <w:b/>
          <w:bCs/>
        </w:rPr>
      </w:pPr>
    </w:p>
    <w:p w14:paraId="51BBBEF0" w14:textId="7A3377FC" w:rsidR="00190CC3" w:rsidRDefault="00190CC3" w:rsidP="00190CC3">
      <w:pPr>
        <w:pStyle w:val="GvdeMetniGirintisi31"/>
        <w:ind w:firstLine="0"/>
        <w:jc w:val="center"/>
        <w:rPr>
          <w:b/>
          <w:bCs/>
        </w:rPr>
      </w:pPr>
      <w:r>
        <w:rPr>
          <w:b/>
          <w:bCs/>
        </w:rPr>
        <w:t>AKRAN REHBERLİĞİ DEĞERLENDİRME FORMU</w:t>
      </w:r>
    </w:p>
    <w:p w14:paraId="4A8DE000" w14:textId="2C350A95" w:rsidR="0015052C" w:rsidRPr="00190CC3" w:rsidRDefault="00190CC3" w:rsidP="00190CC3">
      <w:pPr>
        <w:pStyle w:val="GvdeMetniGirintisi31"/>
        <w:ind w:firstLine="0"/>
        <w:jc w:val="center"/>
        <w:rPr>
          <w:i/>
          <w:iCs/>
        </w:rPr>
      </w:pPr>
      <w:r w:rsidRPr="00190CC3">
        <w:rPr>
          <w:b/>
          <w:bCs/>
          <w:i/>
          <w:iCs/>
        </w:rPr>
        <w:t>REHBERLİK YAPILANLAR İÇİN</w:t>
      </w:r>
    </w:p>
    <w:p w14:paraId="3FD73E43" w14:textId="77777777" w:rsidR="0015052C" w:rsidRDefault="0015052C" w:rsidP="0015052C">
      <w:pPr>
        <w:jc w:val="center"/>
        <w:rPr>
          <w:b/>
          <w:bCs/>
          <w:i/>
          <w:iCs/>
        </w:rPr>
      </w:pPr>
    </w:p>
    <w:p w14:paraId="3F7C5726" w14:textId="77777777" w:rsidR="000805DA" w:rsidRDefault="000805DA" w:rsidP="0015052C">
      <w:pPr>
        <w:jc w:val="center"/>
        <w:rPr>
          <w:b/>
          <w:bCs/>
          <w:i/>
          <w:iCs/>
        </w:rPr>
      </w:pPr>
    </w:p>
    <w:p w14:paraId="2028193C" w14:textId="77777777" w:rsidR="0015052C" w:rsidRPr="000805DA" w:rsidRDefault="0015052C" w:rsidP="0015052C">
      <w:pPr>
        <w:rPr>
          <w:bCs/>
        </w:rPr>
      </w:pPr>
      <w:r w:rsidRPr="000805DA">
        <w:rPr>
          <w:bCs/>
        </w:rPr>
        <w:t>Uygulamalarda öğretiminize yardımcı olan 4. sınıf rehberinizle olan beraberliğiniz için aşağıdaki maddeleri puanlayınız.</w:t>
      </w:r>
    </w:p>
    <w:p w14:paraId="3D5CD0C3" w14:textId="77777777" w:rsidR="0015052C" w:rsidRDefault="0015052C" w:rsidP="0015052C">
      <w:pPr>
        <w:widowControl w:val="0"/>
        <w:rPr>
          <w:rFonts w:cs="Tahoma"/>
          <w:b/>
          <w:kern w:val="1"/>
        </w:rPr>
      </w:pPr>
    </w:p>
    <w:p w14:paraId="2CC1AAFF" w14:textId="77777777" w:rsidR="0015052C" w:rsidRPr="000805DA" w:rsidRDefault="000805DA" w:rsidP="000805DA">
      <w:pPr>
        <w:widowControl w:val="0"/>
        <w:rPr>
          <w:b/>
          <w:iCs/>
          <w:color w:val="000000"/>
          <w:sz w:val="22"/>
          <w:szCs w:val="22"/>
        </w:rPr>
      </w:pPr>
      <w:r w:rsidRPr="000805DA">
        <w:rPr>
          <w:b/>
          <w:iCs/>
          <w:color w:val="000000"/>
          <w:sz w:val="22"/>
          <w:szCs w:val="22"/>
        </w:rPr>
        <w:t>1 - Hiç katılmıyorum  2 - Katılmıyorum   3 - Kısmen katılıyorum</w:t>
      </w:r>
      <w:r w:rsidR="0015052C" w:rsidRPr="000805DA">
        <w:rPr>
          <w:b/>
          <w:iCs/>
          <w:color w:val="000000"/>
          <w:sz w:val="22"/>
          <w:szCs w:val="22"/>
        </w:rPr>
        <w:t xml:space="preserve">   </w:t>
      </w:r>
      <w:r w:rsidRPr="000805DA">
        <w:rPr>
          <w:b/>
          <w:iCs/>
          <w:color w:val="000000"/>
          <w:sz w:val="22"/>
          <w:szCs w:val="22"/>
        </w:rPr>
        <w:t xml:space="preserve">4 - Katılıyorum    5 - Çok katılıyorum   </w:t>
      </w:r>
    </w:p>
    <w:p w14:paraId="1CC9D088" w14:textId="77777777" w:rsidR="0015052C" w:rsidRDefault="0015052C" w:rsidP="0015052C">
      <w:pPr>
        <w:widowControl w:val="0"/>
        <w:rPr>
          <w:b/>
          <w:i/>
          <w:iCs/>
          <w:color w:val="00000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9826"/>
        <w:gridCol w:w="936"/>
      </w:tblGrid>
      <w:tr w:rsidR="0015052C" w14:paraId="6F5B82B5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51A75C" w14:textId="77777777" w:rsidR="0015052C" w:rsidRDefault="0015052C" w:rsidP="00863F08">
            <w:pPr>
              <w:snapToGrid w:val="0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Değerlendirme Soruları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E1F82" w14:textId="77777777" w:rsidR="0015052C" w:rsidRDefault="0015052C" w:rsidP="00863F08">
            <w:pPr>
              <w:snapToGrid w:val="0"/>
              <w:spacing w:line="360" w:lineRule="auto"/>
              <w:rPr>
                <w:b/>
                <w:i/>
                <w:iCs/>
                <w:color w:val="000000"/>
              </w:rPr>
            </w:pPr>
            <w:r>
              <w:rPr>
                <w:b/>
                <w:i/>
                <w:iCs/>
                <w:color w:val="000000"/>
              </w:rPr>
              <w:t>Puan</w:t>
            </w:r>
          </w:p>
        </w:tc>
      </w:tr>
      <w:tr w:rsidR="0015052C" w14:paraId="07D51205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B25AB5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</w:pPr>
            <w:r w:rsidRPr="00B530C1">
              <w:t>Uygulamaların ilk gün</w:t>
            </w:r>
            <w:r>
              <w:t>lerin</w:t>
            </w:r>
            <w:r w:rsidRPr="00B530C1">
              <w:t>de akranların bizlere rehberlik yapması uygulama alanına uyumumu kolaylaştır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E9C75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04AE9D42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20F14E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  <w:spacing w:line="360" w:lineRule="auto"/>
            </w:pPr>
            <w:r w:rsidRPr="00B530C1">
              <w:t>Akran rehberim, benim için iyi bir rol model oldu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60C9C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2DF9B669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D3A5A0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  <w:spacing w:line="360" w:lineRule="auto"/>
            </w:pPr>
            <w:r w:rsidRPr="00B530C1">
              <w:t>Akran rehberim, uygulamada özgüvenimin artmasına katkı sağla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5AAE5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5684B8F0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D79BDB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  <w:spacing w:line="360" w:lineRule="auto"/>
            </w:pPr>
            <w:r w:rsidRPr="00B530C1">
              <w:t>Akran rehberim, öğrenme motivasyonumu artır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305DC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2F28E752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B7BE4F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</w:pPr>
            <w:r w:rsidRPr="00B530C1">
              <w:t>Akran rehberim, uygulama ortamında kendimi rahat hissetmemi sağla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C9E7C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5CFF37CE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3EFA66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  <w:spacing w:line="360" w:lineRule="auto"/>
            </w:pPr>
            <w:r w:rsidRPr="00B530C1">
              <w:t>Akran rehberim benimle etkili iletişim kurdu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8EB14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000E2B52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0CB5FF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</w:pPr>
            <w:r w:rsidRPr="00B530C1">
              <w:t>Uygulamada akran rehberliği öğrenmemi kolaylaştır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E182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  <w:tr w:rsidR="0015052C" w14:paraId="5C097FE6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A09C44" w14:textId="77777777" w:rsidR="0015052C" w:rsidRPr="00B530C1" w:rsidRDefault="0015052C" w:rsidP="00910CB5">
            <w:pPr>
              <w:numPr>
                <w:ilvl w:val="0"/>
                <w:numId w:val="21"/>
              </w:numPr>
              <w:snapToGrid w:val="0"/>
            </w:pPr>
            <w:r w:rsidRPr="00B530C1">
              <w:t xml:space="preserve">Akran rehberlerin geri bildirimleri benim için yararlı oldu. 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7AE60" w14:textId="77777777" w:rsidR="0015052C" w:rsidRPr="00B530C1" w:rsidRDefault="0015052C" w:rsidP="00863F08">
            <w:pPr>
              <w:snapToGrid w:val="0"/>
              <w:spacing w:line="360" w:lineRule="auto"/>
            </w:pPr>
          </w:p>
        </w:tc>
      </w:tr>
    </w:tbl>
    <w:p w14:paraId="737C9163" w14:textId="77777777" w:rsidR="0015052C" w:rsidRDefault="0015052C" w:rsidP="0015052C">
      <w:pPr>
        <w:jc w:val="both"/>
        <w:rPr>
          <w:b/>
          <w:bCs/>
          <w:i/>
          <w:iCs/>
        </w:rPr>
      </w:pPr>
    </w:p>
    <w:p w14:paraId="0CE28651" w14:textId="77777777" w:rsidR="0015052C" w:rsidRPr="000805DA" w:rsidRDefault="000805DA" w:rsidP="0015052C">
      <w:pPr>
        <w:jc w:val="both"/>
        <w:rPr>
          <w:bCs/>
        </w:rPr>
      </w:pPr>
      <w:r>
        <w:rPr>
          <w:b/>
          <w:bCs/>
          <w:i/>
          <w:iCs/>
        </w:rPr>
        <w:t xml:space="preserve">Önerileriniz: </w:t>
      </w:r>
      <w:r w:rsidRPr="000805DA">
        <w:rPr>
          <w:bCs/>
          <w:iCs/>
        </w:rPr>
        <w:t>Akran</w:t>
      </w:r>
      <w:r w:rsidR="0015052C" w:rsidRPr="000805DA">
        <w:rPr>
          <w:bCs/>
        </w:rPr>
        <w:t xml:space="preserve"> rehberliği için formda yer almayan konularda görüşlerinizi yazınız. </w:t>
      </w:r>
    </w:p>
    <w:p w14:paraId="694794EF" w14:textId="77777777" w:rsidR="0015052C" w:rsidRDefault="0015052C" w:rsidP="0015052C">
      <w:pPr>
        <w:jc w:val="center"/>
        <w:rPr>
          <w:b/>
          <w:bCs/>
          <w:i/>
          <w:iCs/>
        </w:rPr>
      </w:pPr>
    </w:p>
    <w:p w14:paraId="7A2987E9" w14:textId="77777777" w:rsidR="0015052C" w:rsidRDefault="0015052C" w:rsidP="0015052C">
      <w:pPr>
        <w:jc w:val="center"/>
        <w:rPr>
          <w:b/>
          <w:bCs/>
          <w:i/>
          <w:iCs/>
        </w:rPr>
      </w:pPr>
    </w:p>
    <w:p w14:paraId="264FF5D9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64975794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1D07A920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49EFFABB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1672A410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470CC245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4F859D58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53F20F5C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084426D3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39921D6E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357FE851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07003FB9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2F995CF2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298F875B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024886ED" w14:textId="77777777" w:rsidR="00E3270A" w:rsidRDefault="00E3270A" w:rsidP="0015052C">
      <w:pPr>
        <w:jc w:val="center"/>
        <w:rPr>
          <w:b/>
          <w:bCs/>
          <w:i/>
          <w:iCs/>
        </w:rPr>
      </w:pPr>
    </w:p>
    <w:p w14:paraId="336CF5E9" w14:textId="77777777" w:rsidR="00910CB5" w:rsidRDefault="00910CB5" w:rsidP="0015052C">
      <w:pPr>
        <w:jc w:val="center"/>
        <w:rPr>
          <w:b/>
          <w:bCs/>
          <w:i/>
          <w:iCs/>
        </w:rPr>
      </w:pPr>
    </w:p>
    <w:p w14:paraId="7622ADE1" w14:textId="77777777" w:rsidR="00910CB5" w:rsidRDefault="00910CB5" w:rsidP="0015052C">
      <w:pPr>
        <w:jc w:val="center"/>
        <w:rPr>
          <w:b/>
          <w:bCs/>
          <w:i/>
          <w:iCs/>
        </w:rPr>
      </w:pPr>
    </w:p>
    <w:p w14:paraId="2BEE0B20" w14:textId="5D09CD7E" w:rsidR="00FC1538" w:rsidRPr="00910CB5" w:rsidRDefault="00FC1538" w:rsidP="00935F24">
      <w:pPr>
        <w:suppressAutoHyphens/>
        <w:snapToGrid w:val="0"/>
        <w:spacing w:line="100" w:lineRule="atLeast"/>
        <w:jc w:val="both"/>
        <w:rPr>
          <w:b/>
          <w:u w:val="single"/>
        </w:rPr>
      </w:pPr>
    </w:p>
    <w:sectPr w:rsidR="00FC1538" w:rsidRPr="00910CB5" w:rsidSect="00910CB5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154F7" w14:textId="77777777" w:rsidR="002A25C2" w:rsidRDefault="002A25C2" w:rsidP="006650E7">
      <w:r>
        <w:separator/>
      </w:r>
    </w:p>
  </w:endnote>
  <w:endnote w:type="continuationSeparator" w:id="0">
    <w:p w14:paraId="4467B280" w14:textId="77777777" w:rsidR="002A25C2" w:rsidRDefault="002A25C2" w:rsidP="00665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lbertus Extra Bold">
    <w:altName w:val="Lucida Sans"/>
    <w:charset w:val="A2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B2BB2" w14:textId="77777777" w:rsidR="002A25C2" w:rsidRDefault="002A25C2" w:rsidP="006650E7">
      <w:r>
        <w:separator/>
      </w:r>
    </w:p>
  </w:footnote>
  <w:footnote w:type="continuationSeparator" w:id="0">
    <w:p w14:paraId="69F0C837" w14:textId="77777777" w:rsidR="002A25C2" w:rsidRDefault="002A25C2" w:rsidP="00665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CA05FF"/>
    <w:multiLevelType w:val="hybridMultilevel"/>
    <w:tmpl w:val="58BEEA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46371"/>
    <w:multiLevelType w:val="hybridMultilevel"/>
    <w:tmpl w:val="5D1EA174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4EA7"/>
    <w:multiLevelType w:val="hybridMultilevel"/>
    <w:tmpl w:val="1C623F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F46CD"/>
    <w:multiLevelType w:val="hybridMultilevel"/>
    <w:tmpl w:val="876A98CA"/>
    <w:lvl w:ilvl="0" w:tplc="34285E5C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302CC"/>
    <w:multiLevelType w:val="hybridMultilevel"/>
    <w:tmpl w:val="A81256B2"/>
    <w:lvl w:ilvl="0" w:tplc="0938E8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48273B"/>
    <w:multiLevelType w:val="hybridMultilevel"/>
    <w:tmpl w:val="D84A354C"/>
    <w:lvl w:ilvl="0" w:tplc="C5947842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C2613"/>
    <w:multiLevelType w:val="hybridMultilevel"/>
    <w:tmpl w:val="D6DC35D4"/>
    <w:lvl w:ilvl="0" w:tplc="D6E00472">
      <w:start w:val="1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6371E7A"/>
    <w:multiLevelType w:val="hybridMultilevel"/>
    <w:tmpl w:val="EADC7EE8"/>
    <w:lvl w:ilvl="0" w:tplc="005E8A6C">
      <w:start w:val="15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354741"/>
    <w:multiLevelType w:val="hybridMultilevel"/>
    <w:tmpl w:val="15EA0796"/>
    <w:lvl w:ilvl="0" w:tplc="2AB4AE4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00317"/>
    <w:multiLevelType w:val="hybridMultilevel"/>
    <w:tmpl w:val="07387082"/>
    <w:lvl w:ilvl="0" w:tplc="573C1E12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3F9A37B7"/>
    <w:multiLevelType w:val="hybridMultilevel"/>
    <w:tmpl w:val="2BD294B0"/>
    <w:lvl w:ilvl="0" w:tplc="AFBEBEE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C05125"/>
    <w:multiLevelType w:val="hybridMultilevel"/>
    <w:tmpl w:val="878EF8F8"/>
    <w:lvl w:ilvl="0" w:tplc="5DB6814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150146"/>
    <w:multiLevelType w:val="hybridMultilevel"/>
    <w:tmpl w:val="FD16C22A"/>
    <w:lvl w:ilvl="0" w:tplc="6E927AC0">
      <w:start w:val="1"/>
      <w:numFmt w:val="lowerLetter"/>
      <w:lvlText w:val="%1)"/>
      <w:lvlJc w:val="left"/>
      <w:pPr>
        <w:ind w:left="1182" w:hanging="360"/>
      </w:pPr>
      <w:rPr>
        <w:rFonts w:ascii="Calibri" w:eastAsia="Times New Roman" w:hAnsi="Calibri" w:cs="Times New Roman"/>
        <w:b w:val="0"/>
        <w:color w:val="auto"/>
        <w:sz w:val="24"/>
        <w:szCs w:val="24"/>
      </w:rPr>
    </w:lvl>
    <w:lvl w:ilvl="1" w:tplc="42564C04">
      <w:start w:val="1"/>
      <w:numFmt w:val="bullet"/>
      <w:lvlText w:val="•"/>
      <w:lvlJc w:val="left"/>
      <w:pPr>
        <w:ind w:left="1994" w:hanging="360"/>
      </w:pPr>
      <w:rPr>
        <w:rFonts w:hint="default"/>
      </w:rPr>
    </w:lvl>
    <w:lvl w:ilvl="2" w:tplc="840A0EC4">
      <w:start w:val="1"/>
      <w:numFmt w:val="bullet"/>
      <w:lvlText w:val="•"/>
      <w:lvlJc w:val="left"/>
      <w:pPr>
        <w:ind w:left="2806" w:hanging="360"/>
      </w:pPr>
      <w:rPr>
        <w:rFonts w:hint="default"/>
      </w:rPr>
    </w:lvl>
    <w:lvl w:ilvl="3" w:tplc="EA44B584">
      <w:start w:val="1"/>
      <w:numFmt w:val="bullet"/>
      <w:lvlText w:val="•"/>
      <w:lvlJc w:val="left"/>
      <w:pPr>
        <w:ind w:left="3619" w:hanging="360"/>
      </w:pPr>
      <w:rPr>
        <w:rFonts w:hint="default"/>
      </w:rPr>
    </w:lvl>
    <w:lvl w:ilvl="4" w:tplc="391AF2AC">
      <w:start w:val="1"/>
      <w:numFmt w:val="bullet"/>
      <w:lvlText w:val="•"/>
      <w:lvlJc w:val="left"/>
      <w:pPr>
        <w:ind w:left="4431" w:hanging="360"/>
      </w:pPr>
      <w:rPr>
        <w:rFonts w:hint="default"/>
      </w:rPr>
    </w:lvl>
    <w:lvl w:ilvl="5" w:tplc="4DDEAE9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03DC7D50">
      <w:start w:val="1"/>
      <w:numFmt w:val="bullet"/>
      <w:lvlText w:val="•"/>
      <w:lvlJc w:val="left"/>
      <w:pPr>
        <w:ind w:left="6056" w:hanging="360"/>
      </w:pPr>
      <w:rPr>
        <w:rFonts w:hint="default"/>
      </w:rPr>
    </w:lvl>
    <w:lvl w:ilvl="7" w:tplc="CD7E13D2">
      <w:start w:val="1"/>
      <w:numFmt w:val="bullet"/>
      <w:lvlText w:val="•"/>
      <w:lvlJc w:val="left"/>
      <w:pPr>
        <w:ind w:left="6869" w:hanging="360"/>
      </w:pPr>
      <w:rPr>
        <w:rFonts w:hint="default"/>
      </w:rPr>
    </w:lvl>
    <w:lvl w:ilvl="8" w:tplc="B7BACEA6">
      <w:start w:val="1"/>
      <w:numFmt w:val="bullet"/>
      <w:lvlText w:val="•"/>
      <w:lvlJc w:val="left"/>
      <w:pPr>
        <w:ind w:left="7681" w:hanging="360"/>
      </w:pPr>
      <w:rPr>
        <w:rFonts w:hint="default"/>
      </w:rPr>
    </w:lvl>
  </w:abstractNum>
  <w:abstractNum w:abstractNumId="14" w15:restartNumberingAfterBreak="0">
    <w:nsid w:val="613D2BBF"/>
    <w:multiLevelType w:val="hybridMultilevel"/>
    <w:tmpl w:val="B6E2AAD8"/>
    <w:lvl w:ilvl="0" w:tplc="82C42264">
      <w:start w:val="1"/>
      <w:numFmt w:val="decimal"/>
      <w:lvlText w:val="%1-"/>
      <w:lvlJc w:val="left"/>
      <w:pPr>
        <w:ind w:left="720" w:hanging="360"/>
      </w:pPr>
      <w:rPr>
        <w:rFonts w:ascii="Calibri" w:eastAsia="Calibri" w:hAnsi="Calibri" w:hint="default"/>
        <w:sz w:val="22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F2CBC"/>
    <w:multiLevelType w:val="hybridMultilevel"/>
    <w:tmpl w:val="E1AAB56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3CB77D4"/>
    <w:multiLevelType w:val="hybridMultilevel"/>
    <w:tmpl w:val="AAD687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D2B97"/>
    <w:multiLevelType w:val="hybridMultilevel"/>
    <w:tmpl w:val="18F602E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FF11B4"/>
    <w:multiLevelType w:val="hybridMultilevel"/>
    <w:tmpl w:val="644EA026"/>
    <w:lvl w:ilvl="0" w:tplc="E2684AF0">
      <w:start w:val="1"/>
      <w:numFmt w:val="bullet"/>
      <w:lvlText w:val=""/>
      <w:lvlJc w:val="left"/>
      <w:pPr>
        <w:ind w:left="1146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7F2757ED"/>
    <w:multiLevelType w:val="singleLevel"/>
    <w:tmpl w:val="543E3DC2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  <w:color w:val="auto"/>
      </w:rPr>
    </w:lvl>
  </w:abstractNum>
  <w:num w:numId="1" w16cid:durableId="2725912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4508278">
    <w:abstractNumId w:val="2"/>
  </w:num>
  <w:num w:numId="3" w16cid:durableId="1320572214">
    <w:abstractNumId w:val="6"/>
  </w:num>
  <w:num w:numId="4" w16cid:durableId="1067262019">
    <w:abstractNumId w:val="4"/>
  </w:num>
  <w:num w:numId="5" w16cid:durableId="1397514345">
    <w:abstractNumId w:val="10"/>
  </w:num>
  <w:num w:numId="6" w16cid:durableId="1372727089">
    <w:abstractNumId w:val="16"/>
  </w:num>
  <w:num w:numId="7" w16cid:durableId="1076127230">
    <w:abstractNumId w:val="3"/>
  </w:num>
  <w:num w:numId="8" w16cid:durableId="358582">
    <w:abstractNumId w:val="14"/>
  </w:num>
  <w:num w:numId="9" w16cid:durableId="1309893900">
    <w:abstractNumId w:val="2"/>
  </w:num>
  <w:num w:numId="10" w16cid:durableId="610867464">
    <w:abstractNumId w:val="1"/>
  </w:num>
  <w:num w:numId="11" w16cid:durableId="735398329">
    <w:abstractNumId w:val="11"/>
  </w:num>
  <w:num w:numId="12" w16cid:durableId="604848203">
    <w:abstractNumId w:val="7"/>
  </w:num>
  <w:num w:numId="13" w16cid:durableId="1584296375">
    <w:abstractNumId w:val="18"/>
  </w:num>
  <w:num w:numId="14" w16cid:durableId="1932467682">
    <w:abstractNumId w:val="9"/>
  </w:num>
  <w:num w:numId="15" w16cid:durableId="1460103847">
    <w:abstractNumId w:val="13"/>
  </w:num>
  <w:num w:numId="16" w16cid:durableId="1916041977">
    <w:abstractNumId w:val="19"/>
  </w:num>
  <w:num w:numId="17" w16cid:durableId="19060694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6045318">
    <w:abstractNumId w:val="5"/>
  </w:num>
  <w:num w:numId="19" w16cid:durableId="1837530809">
    <w:abstractNumId w:val="8"/>
  </w:num>
  <w:num w:numId="20" w16cid:durableId="1240555248">
    <w:abstractNumId w:val="0"/>
  </w:num>
  <w:num w:numId="21" w16cid:durableId="752552512">
    <w:abstractNumId w:val="17"/>
  </w:num>
  <w:num w:numId="22" w16cid:durableId="122482820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Q0NTI1sjAzMLFQ0lEKTi0uzszPAykwqQUA1fiZqiwAAAA="/>
  </w:docVars>
  <w:rsids>
    <w:rsidRoot w:val="006F4273"/>
    <w:rsid w:val="00000204"/>
    <w:rsid w:val="00000743"/>
    <w:rsid w:val="00000CBB"/>
    <w:rsid w:val="000013A3"/>
    <w:rsid w:val="00001879"/>
    <w:rsid w:val="00001B7C"/>
    <w:rsid w:val="000022D5"/>
    <w:rsid w:val="0000339D"/>
    <w:rsid w:val="000043E7"/>
    <w:rsid w:val="000053E8"/>
    <w:rsid w:val="00005424"/>
    <w:rsid w:val="00006CD1"/>
    <w:rsid w:val="000074C2"/>
    <w:rsid w:val="0001081B"/>
    <w:rsid w:val="0001289F"/>
    <w:rsid w:val="000161B0"/>
    <w:rsid w:val="0001625B"/>
    <w:rsid w:val="0001716A"/>
    <w:rsid w:val="000178DE"/>
    <w:rsid w:val="00017BA1"/>
    <w:rsid w:val="00017CCA"/>
    <w:rsid w:val="0002064C"/>
    <w:rsid w:val="00020987"/>
    <w:rsid w:val="0002448E"/>
    <w:rsid w:val="00024B1F"/>
    <w:rsid w:val="00025679"/>
    <w:rsid w:val="00025BBA"/>
    <w:rsid w:val="00026E71"/>
    <w:rsid w:val="0002704D"/>
    <w:rsid w:val="0003003E"/>
    <w:rsid w:val="0003130D"/>
    <w:rsid w:val="00031CB5"/>
    <w:rsid w:val="00031D6C"/>
    <w:rsid w:val="00033996"/>
    <w:rsid w:val="00036103"/>
    <w:rsid w:val="000406B5"/>
    <w:rsid w:val="00040CC6"/>
    <w:rsid w:val="00040EA8"/>
    <w:rsid w:val="000412BF"/>
    <w:rsid w:val="00041C4D"/>
    <w:rsid w:val="00042288"/>
    <w:rsid w:val="00043383"/>
    <w:rsid w:val="00043DB9"/>
    <w:rsid w:val="00044934"/>
    <w:rsid w:val="00044DF0"/>
    <w:rsid w:val="00044EC8"/>
    <w:rsid w:val="000459E4"/>
    <w:rsid w:val="00050B4A"/>
    <w:rsid w:val="0005157E"/>
    <w:rsid w:val="00051E14"/>
    <w:rsid w:val="0005253A"/>
    <w:rsid w:val="00052546"/>
    <w:rsid w:val="00053C72"/>
    <w:rsid w:val="00055398"/>
    <w:rsid w:val="00057D54"/>
    <w:rsid w:val="00060E7B"/>
    <w:rsid w:val="00060F7F"/>
    <w:rsid w:val="00061377"/>
    <w:rsid w:val="00061EEF"/>
    <w:rsid w:val="000620C8"/>
    <w:rsid w:val="0006240E"/>
    <w:rsid w:val="000629EC"/>
    <w:rsid w:val="00062F9E"/>
    <w:rsid w:val="00063671"/>
    <w:rsid w:val="00064454"/>
    <w:rsid w:val="00065A5F"/>
    <w:rsid w:val="00066D93"/>
    <w:rsid w:val="00066DA1"/>
    <w:rsid w:val="00066F0C"/>
    <w:rsid w:val="00067D1C"/>
    <w:rsid w:val="000705C1"/>
    <w:rsid w:val="00071911"/>
    <w:rsid w:val="00071C5B"/>
    <w:rsid w:val="00072453"/>
    <w:rsid w:val="00073B75"/>
    <w:rsid w:val="000805DA"/>
    <w:rsid w:val="00080998"/>
    <w:rsid w:val="00081959"/>
    <w:rsid w:val="0008272E"/>
    <w:rsid w:val="00083B7A"/>
    <w:rsid w:val="0008597C"/>
    <w:rsid w:val="00086513"/>
    <w:rsid w:val="000866E2"/>
    <w:rsid w:val="0009008E"/>
    <w:rsid w:val="0009458F"/>
    <w:rsid w:val="0009465B"/>
    <w:rsid w:val="00094A93"/>
    <w:rsid w:val="00094BFD"/>
    <w:rsid w:val="0009628C"/>
    <w:rsid w:val="000A1A34"/>
    <w:rsid w:val="000A3557"/>
    <w:rsid w:val="000A3B69"/>
    <w:rsid w:val="000A4207"/>
    <w:rsid w:val="000A4733"/>
    <w:rsid w:val="000A54D6"/>
    <w:rsid w:val="000A7957"/>
    <w:rsid w:val="000B1831"/>
    <w:rsid w:val="000B2232"/>
    <w:rsid w:val="000B2A1A"/>
    <w:rsid w:val="000B5B0F"/>
    <w:rsid w:val="000B60B4"/>
    <w:rsid w:val="000C0F28"/>
    <w:rsid w:val="000C0F55"/>
    <w:rsid w:val="000C1538"/>
    <w:rsid w:val="000C36D1"/>
    <w:rsid w:val="000C3C70"/>
    <w:rsid w:val="000C40A7"/>
    <w:rsid w:val="000C41BE"/>
    <w:rsid w:val="000C6C46"/>
    <w:rsid w:val="000C7F78"/>
    <w:rsid w:val="000D00D9"/>
    <w:rsid w:val="000D0461"/>
    <w:rsid w:val="000D1309"/>
    <w:rsid w:val="000D15C0"/>
    <w:rsid w:val="000D173C"/>
    <w:rsid w:val="000D1E58"/>
    <w:rsid w:val="000D1E99"/>
    <w:rsid w:val="000D1F18"/>
    <w:rsid w:val="000D533E"/>
    <w:rsid w:val="000D7712"/>
    <w:rsid w:val="000E00E8"/>
    <w:rsid w:val="000E1E7B"/>
    <w:rsid w:val="000E2101"/>
    <w:rsid w:val="000E2579"/>
    <w:rsid w:val="000E39E9"/>
    <w:rsid w:val="000E4EE4"/>
    <w:rsid w:val="000E6BDC"/>
    <w:rsid w:val="000E7390"/>
    <w:rsid w:val="000F0F2C"/>
    <w:rsid w:val="000F2191"/>
    <w:rsid w:val="000F223A"/>
    <w:rsid w:val="000F4E38"/>
    <w:rsid w:val="000F5B2B"/>
    <w:rsid w:val="000F7019"/>
    <w:rsid w:val="000F7B8C"/>
    <w:rsid w:val="000F7F5D"/>
    <w:rsid w:val="000F7FC3"/>
    <w:rsid w:val="00104B39"/>
    <w:rsid w:val="00106073"/>
    <w:rsid w:val="00106683"/>
    <w:rsid w:val="0010750C"/>
    <w:rsid w:val="001100B4"/>
    <w:rsid w:val="00110169"/>
    <w:rsid w:val="00110BEA"/>
    <w:rsid w:val="00112317"/>
    <w:rsid w:val="00112C00"/>
    <w:rsid w:val="001138AB"/>
    <w:rsid w:val="0011413F"/>
    <w:rsid w:val="0011415E"/>
    <w:rsid w:val="001165E0"/>
    <w:rsid w:val="00116617"/>
    <w:rsid w:val="00120554"/>
    <w:rsid w:val="0012245D"/>
    <w:rsid w:val="00124A6F"/>
    <w:rsid w:val="001251B8"/>
    <w:rsid w:val="00125B53"/>
    <w:rsid w:val="00127C85"/>
    <w:rsid w:val="00127D0B"/>
    <w:rsid w:val="0013021C"/>
    <w:rsid w:val="00130950"/>
    <w:rsid w:val="00131F68"/>
    <w:rsid w:val="00131FEE"/>
    <w:rsid w:val="001326AA"/>
    <w:rsid w:val="00132CE0"/>
    <w:rsid w:val="00132DE1"/>
    <w:rsid w:val="00132E4E"/>
    <w:rsid w:val="00133314"/>
    <w:rsid w:val="001347D0"/>
    <w:rsid w:val="00135725"/>
    <w:rsid w:val="00135BA4"/>
    <w:rsid w:val="001363EF"/>
    <w:rsid w:val="0013653C"/>
    <w:rsid w:val="00136B55"/>
    <w:rsid w:val="001379E0"/>
    <w:rsid w:val="00140264"/>
    <w:rsid w:val="00140AB6"/>
    <w:rsid w:val="00140CCD"/>
    <w:rsid w:val="001423B1"/>
    <w:rsid w:val="00143690"/>
    <w:rsid w:val="001449B4"/>
    <w:rsid w:val="00145A63"/>
    <w:rsid w:val="001461B2"/>
    <w:rsid w:val="00146497"/>
    <w:rsid w:val="00146F1D"/>
    <w:rsid w:val="00147701"/>
    <w:rsid w:val="0015052C"/>
    <w:rsid w:val="00151C66"/>
    <w:rsid w:val="001522B4"/>
    <w:rsid w:val="001537B4"/>
    <w:rsid w:val="00153F96"/>
    <w:rsid w:val="00154C0A"/>
    <w:rsid w:val="0015546D"/>
    <w:rsid w:val="0015629D"/>
    <w:rsid w:val="00157855"/>
    <w:rsid w:val="00164E96"/>
    <w:rsid w:val="0016513E"/>
    <w:rsid w:val="0016603A"/>
    <w:rsid w:val="00166BD2"/>
    <w:rsid w:val="001675B6"/>
    <w:rsid w:val="001676BA"/>
    <w:rsid w:val="00173400"/>
    <w:rsid w:val="0017361F"/>
    <w:rsid w:val="00173D8B"/>
    <w:rsid w:val="00174447"/>
    <w:rsid w:val="00176E7C"/>
    <w:rsid w:val="001806C1"/>
    <w:rsid w:val="0018102C"/>
    <w:rsid w:val="00182887"/>
    <w:rsid w:val="00182ADE"/>
    <w:rsid w:val="00185222"/>
    <w:rsid w:val="00187C7A"/>
    <w:rsid w:val="00190CC3"/>
    <w:rsid w:val="00190E80"/>
    <w:rsid w:val="001913C3"/>
    <w:rsid w:val="001914C4"/>
    <w:rsid w:val="00192B37"/>
    <w:rsid w:val="0019311F"/>
    <w:rsid w:val="001938B9"/>
    <w:rsid w:val="00197133"/>
    <w:rsid w:val="001A064C"/>
    <w:rsid w:val="001A1157"/>
    <w:rsid w:val="001A11B1"/>
    <w:rsid w:val="001A324F"/>
    <w:rsid w:val="001A5060"/>
    <w:rsid w:val="001A5AFB"/>
    <w:rsid w:val="001A662F"/>
    <w:rsid w:val="001A7CB7"/>
    <w:rsid w:val="001B4E0C"/>
    <w:rsid w:val="001B65B2"/>
    <w:rsid w:val="001B6B74"/>
    <w:rsid w:val="001B738B"/>
    <w:rsid w:val="001C0724"/>
    <w:rsid w:val="001C1CCB"/>
    <w:rsid w:val="001C286A"/>
    <w:rsid w:val="001C2FFC"/>
    <w:rsid w:val="001C36A8"/>
    <w:rsid w:val="001C3D3C"/>
    <w:rsid w:val="001C3D97"/>
    <w:rsid w:val="001C420E"/>
    <w:rsid w:val="001C431A"/>
    <w:rsid w:val="001C5AA5"/>
    <w:rsid w:val="001C60F1"/>
    <w:rsid w:val="001D02A6"/>
    <w:rsid w:val="001D1C35"/>
    <w:rsid w:val="001D1D19"/>
    <w:rsid w:val="001D27D8"/>
    <w:rsid w:val="001D44D4"/>
    <w:rsid w:val="001D7BFA"/>
    <w:rsid w:val="001E0505"/>
    <w:rsid w:val="001E08AB"/>
    <w:rsid w:val="001E1BC7"/>
    <w:rsid w:val="001E1BE9"/>
    <w:rsid w:val="001E1D59"/>
    <w:rsid w:val="001E3859"/>
    <w:rsid w:val="001E3F62"/>
    <w:rsid w:val="001E466F"/>
    <w:rsid w:val="001E5B33"/>
    <w:rsid w:val="001E5C8C"/>
    <w:rsid w:val="001F01ED"/>
    <w:rsid w:val="001F044F"/>
    <w:rsid w:val="001F0EED"/>
    <w:rsid w:val="001F2736"/>
    <w:rsid w:val="001F3348"/>
    <w:rsid w:val="001F5769"/>
    <w:rsid w:val="001F74BB"/>
    <w:rsid w:val="00200BF3"/>
    <w:rsid w:val="00201133"/>
    <w:rsid w:val="002017C3"/>
    <w:rsid w:val="00202211"/>
    <w:rsid w:val="002028C9"/>
    <w:rsid w:val="00202B37"/>
    <w:rsid w:val="00202FD5"/>
    <w:rsid w:val="002035C7"/>
    <w:rsid w:val="00203896"/>
    <w:rsid w:val="0020582D"/>
    <w:rsid w:val="0020626F"/>
    <w:rsid w:val="0020766C"/>
    <w:rsid w:val="0021129A"/>
    <w:rsid w:val="0021192E"/>
    <w:rsid w:val="00214496"/>
    <w:rsid w:val="00215E07"/>
    <w:rsid w:val="00215E8B"/>
    <w:rsid w:val="002166D5"/>
    <w:rsid w:val="0022030E"/>
    <w:rsid w:val="00221D28"/>
    <w:rsid w:val="00222211"/>
    <w:rsid w:val="00222B76"/>
    <w:rsid w:val="00222D8C"/>
    <w:rsid w:val="00223694"/>
    <w:rsid w:val="0022496C"/>
    <w:rsid w:val="00226035"/>
    <w:rsid w:val="002262E1"/>
    <w:rsid w:val="0022639C"/>
    <w:rsid w:val="0022656A"/>
    <w:rsid w:val="00227870"/>
    <w:rsid w:val="00231FC2"/>
    <w:rsid w:val="00232490"/>
    <w:rsid w:val="00233956"/>
    <w:rsid w:val="00234E42"/>
    <w:rsid w:val="00236EFD"/>
    <w:rsid w:val="00237165"/>
    <w:rsid w:val="002378E7"/>
    <w:rsid w:val="00241EA2"/>
    <w:rsid w:val="0024258E"/>
    <w:rsid w:val="002425DD"/>
    <w:rsid w:val="00243189"/>
    <w:rsid w:val="00243D0B"/>
    <w:rsid w:val="00243FE0"/>
    <w:rsid w:val="00244E6D"/>
    <w:rsid w:val="00244FCD"/>
    <w:rsid w:val="002459B0"/>
    <w:rsid w:val="00245FE4"/>
    <w:rsid w:val="00246719"/>
    <w:rsid w:val="00247673"/>
    <w:rsid w:val="00251B0B"/>
    <w:rsid w:val="0025416E"/>
    <w:rsid w:val="002541B0"/>
    <w:rsid w:val="00255535"/>
    <w:rsid w:val="002559F4"/>
    <w:rsid w:val="002563EC"/>
    <w:rsid w:val="00260343"/>
    <w:rsid w:val="0026524F"/>
    <w:rsid w:val="00265CE6"/>
    <w:rsid w:val="002670FC"/>
    <w:rsid w:val="0026776D"/>
    <w:rsid w:val="002735E5"/>
    <w:rsid w:val="00273850"/>
    <w:rsid w:val="00274937"/>
    <w:rsid w:val="00274BC4"/>
    <w:rsid w:val="00274FA7"/>
    <w:rsid w:val="00275453"/>
    <w:rsid w:val="00277653"/>
    <w:rsid w:val="00277716"/>
    <w:rsid w:val="00277DDA"/>
    <w:rsid w:val="00277DED"/>
    <w:rsid w:val="00281553"/>
    <w:rsid w:val="00281CDA"/>
    <w:rsid w:val="00282E6C"/>
    <w:rsid w:val="002832DB"/>
    <w:rsid w:val="00283AA0"/>
    <w:rsid w:val="00285A2D"/>
    <w:rsid w:val="00285DF4"/>
    <w:rsid w:val="002865AF"/>
    <w:rsid w:val="00287025"/>
    <w:rsid w:val="00290738"/>
    <w:rsid w:val="00295901"/>
    <w:rsid w:val="00295904"/>
    <w:rsid w:val="00295A66"/>
    <w:rsid w:val="00296FB1"/>
    <w:rsid w:val="00297BCA"/>
    <w:rsid w:val="002A110A"/>
    <w:rsid w:val="002A241F"/>
    <w:rsid w:val="002A25C2"/>
    <w:rsid w:val="002A266C"/>
    <w:rsid w:val="002A2D7A"/>
    <w:rsid w:val="002A43E4"/>
    <w:rsid w:val="002A4531"/>
    <w:rsid w:val="002A4FCC"/>
    <w:rsid w:val="002A6AB4"/>
    <w:rsid w:val="002A6BC0"/>
    <w:rsid w:val="002B05B1"/>
    <w:rsid w:val="002B0C45"/>
    <w:rsid w:val="002B1A0C"/>
    <w:rsid w:val="002B26C0"/>
    <w:rsid w:val="002B2AB9"/>
    <w:rsid w:val="002B34CA"/>
    <w:rsid w:val="002B3695"/>
    <w:rsid w:val="002B7AA5"/>
    <w:rsid w:val="002C1464"/>
    <w:rsid w:val="002C531B"/>
    <w:rsid w:val="002C5759"/>
    <w:rsid w:val="002C5D1E"/>
    <w:rsid w:val="002C6777"/>
    <w:rsid w:val="002C7198"/>
    <w:rsid w:val="002C78F9"/>
    <w:rsid w:val="002D0A9A"/>
    <w:rsid w:val="002D1E45"/>
    <w:rsid w:val="002D4B77"/>
    <w:rsid w:val="002D4DD5"/>
    <w:rsid w:val="002D7D47"/>
    <w:rsid w:val="002E026A"/>
    <w:rsid w:val="002E1B14"/>
    <w:rsid w:val="002E2A93"/>
    <w:rsid w:val="002E432F"/>
    <w:rsid w:val="002E4EC6"/>
    <w:rsid w:val="002E53C1"/>
    <w:rsid w:val="002E56BE"/>
    <w:rsid w:val="002E6634"/>
    <w:rsid w:val="002E77AE"/>
    <w:rsid w:val="002E7EA2"/>
    <w:rsid w:val="002F0C6C"/>
    <w:rsid w:val="002F2743"/>
    <w:rsid w:val="002F2A82"/>
    <w:rsid w:val="002F359D"/>
    <w:rsid w:val="002F3DEF"/>
    <w:rsid w:val="002F58DC"/>
    <w:rsid w:val="002F7485"/>
    <w:rsid w:val="002F7E1B"/>
    <w:rsid w:val="0030414B"/>
    <w:rsid w:val="003048D2"/>
    <w:rsid w:val="00304FC9"/>
    <w:rsid w:val="00310B58"/>
    <w:rsid w:val="00313546"/>
    <w:rsid w:val="00315F21"/>
    <w:rsid w:val="00315F8E"/>
    <w:rsid w:val="00316845"/>
    <w:rsid w:val="00316BBF"/>
    <w:rsid w:val="003174C3"/>
    <w:rsid w:val="00317CAD"/>
    <w:rsid w:val="00320822"/>
    <w:rsid w:val="00320A9A"/>
    <w:rsid w:val="00322AD7"/>
    <w:rsid w:val="00323612"/>
    <w:rsid w:val="00323FF7"/>
    <w:rsid w:val="0032416C"/>
    <w:rsid w:val="00324522"/>
    <w:rsid w:val="00327076"/>
    <w:rsid w:val="00330839"/>
    <w:rsid w:val="00331560"/>
    <w:rsid w:val="00331B24"/>
    <w:rsid w:val="00333E79"/>
    <w:rsid w:val="003340AE"/>
    <w:rsid w:val="003363F0"/>
    <w:rsid w:val="00336C94"/>
    <w:rsid w:val="00337F5A"/>
    <w:rsid w:val="00340DD7"/>
    <w:rsid w:val="00341626"/>
    <w:rsid w:val="0034199E"/>
    <w:rsid w:val="00343626"/>
    <w:rsid w:val="0034532F"/>
    <w:rsid w:val="00346DB5"/>
    <w:rsid w:val="00350B2F"/>
    <w:rsid w:val="003512E3"/>
    <w:rsid w:val="00351488"/>
    <w:rsid w:val="003520A9"/>
    <w:rsid w:val="0035228E"/>
    <w:rsid w:val="00355914"/>
    <w:rsid w:val="0035633C"/>
    <w:rsid w:val="00360879"/>
    <w:rsid w:val="00361160"/>
    <w:rsid w:val="00362E35"/>
    <w:rsid w:val="003650E4"/>
    <w:rsid w:val="00365D66"/>
    <w:rsid w:val="00365DBE"/>
    <w:rsid w:val="0036684A"/>
    <w:rsid w:val="00370576"/>
    <w:rsid w:val="00370CFE"/>
    <w:rsid w:val="00371F5F"/>
    <w:rsid w:val="00373FBA"/>
    <w:rsid w:val="00380821"/>
    <w:rsid w:val="00382099"/>
    <w:rsid w:val="003831A4"/>
    <w:rsid w:val="00383556"/>
    <w:rsid w:val="003859EF"/>
    <w:rsid w:val="00385B75"/>
    <w:rsid w:val="0038616B"/>
    <w:rsid w:val="00386AF1"/>
    <w:rsid w:val="00387F26"/>
    <w:rsid w:val="003902D0"/>
    <w:rsid w:val="00390D0F"/>
    <w:rsid w:val="00391B3C"/>
    <w:rsid w:val="00392267"/>
    <w:rsid w:val="00393409"/>
    <w:rsid w:val="003940FD"/>
    <w:rsid w:val="00396091"/>
    <w:rsid w:val="0039706D"/>
    <w:rsid w:val="0039787D"/>
    <w:rsid w:val="00397C8F"/>
    <w:rsid w:val="003A11C2"/>
    <w:rsid w:val="003A1DB2"/>
    <w:rsid w:val="003A5426"/>
    <w:rsid w:val="003A65D6"/>
    <w:rsid w:val="003B0162"/>
    <w:rsid w:val="003B1B2A"/>
    <w:rsid w:val="003B1F4A"/>
    <w:rsid w:val="003B4267"/>
    <w:rsid w:val="003B5AD2"/>
    <w:rsid w:val="003B7762"/>
    <w:rsid w:val="003C0623"/>
    <w:rsid w:val="003C1B5F"/>
    <w:rsid w:val="003C201F"/>
    <w:rsid w:val="003C2D58"/>
    <w:rsid w:val="003C465F"/>
    <w:rsid w:val="003C5040"/>
    <w:rsid w:val="003D0243"/>
    <w:rsid w:val="003D04E4"/>
    <w:rsid w:val="003D2768"/>
    <w:rsid w:val="003D2AF6"/>
    <w:rsid w:val="003D3A9D"/>
    <w:rsid w:val="003D3F54"/>
    <w:rsid w:val="003D566C"/>
    <w:rsid w:val="003D57AC"/>
    <w:rsid w:val="003D5828"/>
    <w:rsid w:val="003D5A14"/>
    <w:rsid w:val="003D6B80"/>
    <w:rsid w:val="003D7136"/>
    <w:rsid w:val="003D799D"/>
    <w:rsid w:val="003E1876"/>
    <w:rsid w:val="003E1BF8"/>
    <w:rsid w:val="003E4807"/>
    <w:rsid w:val="003E4F8C"/>
    <w:rsid w:val="003E6503"/>
    <w:rsid w:val="003E7ABA"/>
    <w:rsid w:val="003E7DBA"/>
    <w:rsid w:val="003E7EC0"/>
    <w:rsid w:val="003F1B29"/>
    <w:rsid w:val="003F2B01"/>
    <w:rsid w:val="003F4DA4"/>
    <w:rsid w:val="003F4DAD"/>
    <w:rsid w:val="003F5684"/>
    <w:rsid w:val="003F56BD"/>
    <w:rsid w:val="003F62FD"/>
    <w:rsid w:val="003F6B12"/>
    <w:rsid w:val="0040019C"/>
    <w:rsid w:val="00401600"/>
    <w:rsid w:val="0040299E"/>
    <w:rsid w:val="00402FD2"/>
    <w:rsid w:val="0040685B"/>
    <w:rsid w:val="0040718E"/>
    <w:rsid w:val="0040781F"/>
    <w:rsid w:val="00410B8E"/>
    <w:rsid w:val="00411FC5"/>
    <w:rsid w:val="00412107"/>
    <w:rsid w:val="00413CA7"/>
    <w:rsid w:val="00413E75"/>
    <w:rsid w:val="004151DB"/>
    <w:rsid w:val="00416602"/>
    <w:rsid w:val="004168FB"/>
    <w:rsid w:val="0041779F"/>
    <w:rsid w:val="00420910"/>
    <w:rsid w:val="00421CD7"/>
    <w:rsid w:val="00424B2F"/>
    <w:rsid w:val="0042509C"/>
    <w:rsid w:val="00430383"/>
    <w:rsid w:val="00430669"/>
    <w:rsid w:val="00432338"/>
    <w:rsid w:val="00432828"/>
    <w:rsid w:val="00434121"/>
    <w:rsid w:val="00434AB5"/>
    <w:rsid w:val="00434FC1"/>
    <w:rsid w:val="00435DFF"/>
    <w:rsid w:val="0043606E"/>
    <w:rsid w:val="004374E5"/>
    <w:rsid w:val="00437FB6"/>
    <w:rsid w:val="004406E7"/>
    <w:rsid w:val="0044080F"/>
    <w:rsid w:val="00440A99"/>
    <w:rsid w:val="0044329D"/>
    <w:rsid w:val="00443F2D"/>
    <w:rsid w:val="00445191"/>
    <w:rsid w:val="00445AA8"/>
    <w:rsid w:val="00445BCC"/>
    <w:rsid w:val="00450F81"/>
    <w:rsid w:val="0045260A"/>
    <w:rsid w:val="00452BA1"/>
    <w:rsid w:val="00452F4E"/>
    <w:rsid w:val="0045608D"/>
    <w:rsid w:val="004571BD"/>
    <w:rsid w:val="00457288"/>
    <w:rsid w:val="00457768"/>
    <w:rsid w:val="0046121E"/>
    <w:rsid w:val="004620B4"/>
    <w:rsid w:val="00463DFE"/>
    <w:rsid w:val="00465554"/>
    <w:rsid w:val="00465B7F"/>
    <w:rsid w:val="00466E41"/>
    <w:rsid w:val="0046756C"/>
    <w:rsid w:val="00467F76"/>
    <w:rsid w:val="004711C1"/>
    <w:rsid w:val="00472691"/>
    <w:rsid w:val="004729FA"/>
    <w:rsid w:val="00472E14"/>
    <w:rsid w:val="004734C7"/>
    <w:rsid w:val="004743AA"/>
    <w:rsid w:val="00475AB8"/>
    <w:rsid w:val="00477197"/>
    <w:rsid w:val="00481137"/>
    <w:rsid w:val="00482506"/>
    <w:rsid w:val="00482B38"/>
    <w:rsid w:val="004840FC"/>
    <w:rsid w:val="00484148"/>
    <w:rsid w:val="004871ED"/>
    <w:rsid w:val="004873C5"/>
    <w:rsid w:val="004907AA"/>
    <w:rsid w:val="00490E93"/>
    <w:rsid w:val="004926E3"/>
    <w:rsid w:val="0049446E"/>
    <w:rsid w:val="004945E9"/>
    <w:rsid w:val="00495F70"/>
    <w:rsid w:val="00496474"/>
    <w:rsid w:val="00496C26"/>
    <w:rsid w:val="00496F91"/>
    <w:rsid w:val="00497BCE"/>
    <w:rsid w:val="00497D51"/>
    <w:rsid w:val="004A1E0B"/>
    <w:rsid w:val="004A2A22"/>
    <w:rsid w:val="004A4177"/>
    <w:rsid w:val="004A6F9E"/>
    <w:rsid w:val="004A78E7"/>
    <w:rsid w:val="004B15BB"/>
    <w:rsid w:val="004B1955"/>
    <w:rsid w:val="004B2220"/>
    <w:rsid w:val="004B27E7"/>
    <w:rsid w:val="004B2869"/>
    <w:rsid w:val="004B353E"/>
    <w:rsid w:val="004B5D3A"/>
    <w:rsid w:val="004B7D86"/>
    <w:rsid w:val="004C13BC"/>
    <w:rsid w:val="004C22DE"/>
    <w:rsid w:val="004C2CC3"/>
    <w:rsid w:val="004C5C58"/>
    <w:rsid w:val="004C5D3D"/>
    <w:rsid w:val="004C715A"/>
    <w:rsid w:val="004C7A88"/>
    <w:rsid w:val="004D0488"/>
    <w:rsid w:val="004D136A"/>
    <w:rsid w:val="004D19C4"/>
    <w:rsid w:val="004D1D94"/>
    <w:rsid w:val="004D1FD1"/>
    <w:rsid w:val="004D23BB"/>
    <w:rsid w:val="004D260B"/>
    <w:rsid w:val="004D276F"/>
    <w:rsid w:val="004D3701"/>
    <w:rsid w:val="004D3E52"/>
    <w:rsid w:val="004D45D6"/>
    <w:rsid w:val="004D6377"/>
    <w:rsid w:val="004D6875"/>
    <w:rsid w:val="004D6A3A"/>
    <w:rsid w:val="004D77E5"/>
    <w:rsid w:val="004D799E"/>
    <w:rsid w:val="004E0BEC"/>
    <w:rsid w:val="004E4E75"/>
    <w:rsid w:val="004E63E0"/>
    <w:rsid w:val="004E6AE0"/>
    <w:rsid w:val="004E6BBF"/>
    <w:rsid w:val="004F0ADD"/>
    <w:rsid w:val="004F1C00"/>
    <w:rsid w:val="004F23F8"/>
    <w:rsid w:val="004F2E42"/>
    <w:rsid w:val="004F3E2D"/>
    <w:rsid w:val="004F4210"/>
    <w:rsid w:val="004F4BB4"/>
    <w:rsid w:val="004F6262"/>
    <w:rsid w:val="004F62B2"/>
    <w:rsid w:val="004F74E4"/>
    <w:rsid w:val="005017A6"/>
    <w:rsid w:val="0050361C"/>
    <w:rsid w:val="00503A08"/>
    <w:rsid w:val="00505EEE"/>
    <w:rsid w:val="00507FF1"/>
    <w:rsid w:val="00510510"/>
    <w:rsid w:val="005127C3"/>
    <w:rsid w:val="005132BF"/>
    <w:rsid w:val="00513590"/>
    <w:rsid w:val="00514C98"/>
    <w:rsid w:val="0051537D"/>
    <w:rsid w:val="00515F70"/>
    <w:rsid w:val="00516E65"/>
    <w:rsid w:val="00521326"/>
    <w:rsid w:val="00524443"/>
    <w:rsid w:val="005258C8"/>
    <w:rsid w:val="005259E3"/>
    <w:rsid w:val="00527660"/>
    <w:rsid w:val="005276CE"/>
    <w:rsid w:val="005279F2"/>
    <w:rsid w:val="00530A4A"/>
    <w:rsid w:val="005327AC"/>
    <w:rsid w:val="00532DA9"/>
    <w:rsid w:val="0053320D"/>
    <w:rsid w:val="00533963"/>
    <w:rsid w:val="00533CE3"/>
    <w:rsid w:val="00533FE8"/>
    <w:rsid w:val="00534EDF"/>
    <w:rsid w:val="005401F4"/>
    <w:rsid w:val="005427C0"/>
    <w:rsid w:val="005464FB"/>
    <w:rsid w:val="00546F7F"/>
    <w:rsid w:val="00547512"/>
    <w:rsid w:val="00547FE4"/>
    <w:rsid w:val="00550109"/>
    <w:rsid w:val="005504AE"/>
    <w:rsid w:val="0055069D"/>
    <w:rsid w:val="0055198A"/>
    <w:rsid w:val="00551A20"/>
    <w:rsid w:val="00551C6F"/>
    <w:rsid w:val="005531BB"/>
    <w:rsid w:val="00553EFC"/>
    <w:rsid w:val="00553F21"/>
    <w:rsid w:val="00555D50"/>
    <w:rsid w:val="005566F2"/>
    <w:rsid w:val="00556B3A"/>
    <w:rsid w:val="005570F6"/>
    <w:rsid w:val="00560776"/>
    <w:rsid w:val="00561951"/>
    <w:rsid w:val="005619EE"/>
    <w:rsid w:val="00561FDC"/>
    <w:rsid w:val="00563970"/>
    <w:rsid w:val="005644A5"/>
    <w:rsid w:val="005652E0"/>
    <w:rsid w:val="00565A0D"/>
    <w:rsid w:val="0056668D"/>
    <w:rsid w:val="0056689C"/>
    <w:rsid w:val="00566A0D"/>
    <w:rsid w:val="0056758C"/>
    <w:rsid w:val="0057223A"/>
    <w:rsid w:val="00572735"/>
    <w:rsid w:val="00573BE3"/>
    <w:rsid w:val="00573DB1"/>
    <w:rsid w:val="0057652A"/>
    <w:rsid w:val="005776FE"/>
    <w:rsid w:val="0057789C"/>
    <w:rsid w:val="00577AED"/>
    <w:rsid w:val="005852C7"/>
    <w:rsid w:val="005863A6"/>
    <w:rsid w:val="00590A7D"/>
    <w:rsid w:val="0059186E"/>
    <w:rsid w:val="00592530"/>
    <w:rsid w:val="0059584B"/>
    <w:rsid w:val="00596192"/>
    <w:rsid w:val="005A0897"/>
    <w:rsid w:val="005A2FE4"/>
    <w:rsid w:val="005A3C32"/>
    <w:rsid w:val="005A3CEB"/>
    <w:rsid w:val="005A463D"/>
    <w:rsid w:val="005A50FF"/>
    <w:rsid w:val="005A5596"/>
    <w:rsid w:val="005A6B16"/>
    <w:rsid w:val="005A793C"/>
    <w:rsid w:val="005B310F"/>
    <w:rsid w:val="005B60BF"/>
    <w:rsid w:val="005B67A1"/>
    <w:rsid w:val="005B78BF"/>
    <w:rsid w:val="005C1388"/>
    <w:rsid w:val="005C19DC"/>
    <w:rsid w:val="005C1C64"/>
    <w:rsid w:val="005C2B37"/>
    <w:rsid w:val="005C4065"/>
    <w:rsid w:val="005C4FBF"/>
    <w:rsid w:val="005C5EE2"/>
    <w:rsid w:val="005C600E"/>
    <w:rsid w:val="005C6363"/>
    <w:rsid w:val="005C6BF5"/>
    <w:rsid w:val="005C6E8B"/>
    <w:rsid w:val="005C71CA"/>
    <w:rsid w:val="005C7271"/>
    <w:rsid w:val="005D02D9"/>
    <w:rsid w:val="005D1A0D"/>
    <w:rsid w:val="005D274A"/>
    <w:rsid w:val="005D2943"/>
    <w:rsid w:val="005D35D5"/>
    <w:rsid w:val="005D47A4"/>
    <w:rsid w:val="005D59DF"/>
    <w:rsid w:val="005D66A9"/>
    <w:rsid w:val="005D69ED"/>
    <w:rsid w:val="005D6DCD"/>
    <w:rsid w:val="005E14DB"/>
    <w:rsid w:val="005E2257"/>
    <w:rsid w:val="005E2AD4"/>
    <w:rsid w:val="005E4D77"/>
    <w:rsid w:val="005E4FA7"/>
    <w:rsid w:val="005E6BB9"/>
    <w:rsid w:val="005E6C63"/>
    <w:rsid w:val="005F49B3"/>
    <w:rsid w:val="005F4D46"/>
    <w:rsid w:val="005F76CA"/>
    <w:rsid w:val="006014DD"/>
    <w:rsid w:val="006015D4"/>
    <w:rsid w:val="00601845"/>
    <w:rsid w:val="006036C1"/>
    <w:rsid w:val="00604AC5"/>
    <w:rsid w:val="006104EC"/>
    <w:rsid w:val="00611C86"/>
    <w:rsid w:val="0061518F"/>
    <w:rsid w:val="006162B4"/>
    <w:rsid w:val="00616645"/>
    <w:rsid w:val="00616F46"/>
    <w:rsid w:val="0061735D"/>
    <w:rsid w:val="00617698"/>
    <w:rsid w:val="006176E7"/>
    <w:rsid w:val="00623EBC"/>
    <w:rsid w:val="00625BFB"/>
    <w:rsid w:val="00632C5A"/>
    <w:rsid w:val="00634E2B"/>
    <w:rsid w:val="00634FD2"/>
    <w:rsid w:val="00635AEF"/>
    <w:rsid w:val="006362C0"/>
    <w:rsid w:val="00637680"/>
    <w:rsid w:val="006378BB"/>
    <w:rsid w:val="00644603"/>
    <w:rsid w:val="00645471"/>
    <w:rsid w:val="00646BC5"/>
    <w:rsid w:val="00646F2F"/>
    <w:rsid w:val="00647969"/>
    <w:rsid w:val="00651492"/>
    <w:rsid w:val="00651664"/>
    <w:rsid w:val="006542C1"/>
    <w:rsid w:val="00655893"/>
    <w:rsid w:val="00655A49"/>
    <w:rsid w:val="006562A4"/>
    <w:rsid w:val="00656670"/>
    <w:rsid w:val="006575EA"/>
    <w:rsid w:val="0066120E"/>
    <w:rsid w:val="006640C9"/>
    <w:rsid w:val="006641B5"/>
    <w:rsid w:val="006650E7"/>
    <w:rsid w:val="00665CD2"/>
    <w:rsid w:val="00666EB4"/>
    <w:rsid w:val="00667FC1"/>
    <w:rsid w:val="006760C2"/>
    <w:rsid w:val="00676770"/>
    <w:rsid w:val="006805C4"/>
    <w:rsid w:val="00681510"/>
    <w:rsid w:val="006827D0"/>
    <w:rsid w:val="00684B2B"/>
    <w:rsid w:val="00685C1F"/>
    <w:rsid w:val="00686516"/>
    <w:rsid w:val="00686E02"/>
    <w:rsid w:val="0068731D"/>
    <w:rsid w:val="006903F0"/>
    <w:rsid w:val="00691188"/>
    <w:rsid w:val="00691C55"/>
    <w:rsid w:val="006924C4"/>
    <w:rsid w:val="00693A03"/>
    <w:rsid w:val="00694D64"/>
    <w:rsid w:val="00695556"/>
    <w:rsid w:val="00695EB5"/>
    <w:rsid w:val="00695FEB"/>
    <w:rsid w:val="0069753F"/>
    <w:rsid w:val="006A0017"/>
    <w:rsid w:val="006A2A54"/>
    <w:rsid w:val="006A3728"/>
    <w:rsid w:val="006A4524"/>
    <w:rsid w:val="006A4D74"/>
    <w:rsid w:val="006A554D"/>
    <w:rsid w:val="006A7232"/>
    <w:rsid w:val="006A73A4"/>
    <w:rsid w:val="006B30A5"/>
    <w:rsid w:val="006B421F"/>
    <w:rsid w:val="006B6D31"/>
    <w:rsid w:val="006B782D"/>
    <w:rsid w:val="006B7E4D"/>
    <w:rsid w:val="006C21BE"/>
    <w:rsid w:val="006C2507"/>
    <w:rsid w:val="006C4C48"/>
    <w:rsid w:val="006C593A"/>
    <w:rsid w:val="006C6773"/>
    <w:rsid w:val="006C71EC"/>
    <w:rsid w:val="006D0DB0"/>
    <w:rsid w:val="006D1779"/>
    <w:rsid w:val="006D20E9"/>
    <w:rsid w:val="006D2EFF"/>
    <w:rsid w:val="006D34FC"/>
    <w:rsid w:val="006D42F5"/>
    <w:rsid w:val="006D504D"/>
    <w:rsid w:val="006D5295"/>
    <w:rsid w:val="006D5540"/>
    <w:rsid w:val="006D69E1"/>
    <w:rsid w:val="006D7144"/>
    <w:rsid w:val="006D75CC"/>
    <w:rsid w:val="006D76DC"/>
    <w:rsid w:val="006E09F8"/>
    <w:rsid w:val="006E2520"/>
    <w:rsid w:val="006E2D5A"/>
    <w:rsid w:val="006E42E0"/>
    <w:rsid w:val="006E4690"/>
    <w:rsid w:val="006E5D58"/>
    <w:rsid w:val="006E7488"/>
    <w:rsid w:val="006E7E10"/>
    <w:rsid w:val="006F1728"/>
    <w:rsid w:val="006F2717"/>
    <w:rsid w:val="006F2E3C"/>
    <w:rsid w:val="006F2F5D"/>
    <w:rsid w:val="006F37DE"/>
    <w:rsid w:val="006F4273"/>
    <w:rsid w:val="006F4D50"/>
    <w:rsid w:val="006F5489"/>
    <w:rsid w:val="006F614D"/>
    <w:rsid w:val="006F684C"/>
    <w:rsid w:val="006F7ABF"/>
    <w:rsid w:val="00700333"/>
    <w:rsid w:val="00701370"/>
    <w:rsid w:val="0070151A"/>
    <w:rsid w:val="00706384"/>
    <w:rsid w:val="00706E80"/>
    <w:rsid w:val="0070774E"/>
    <w:rsid w:val="00711A95"/>
    <w:rsid w:val="00713B45"/>
    <w:rsid w:val="00715BEF"/>
    <w:rsid w:val="00716926"/>
    <w:rsid w:val="00717C6C"/>
    <w:rsid w:val="00717D5C"/>
    <w:rsid w:val="00720359"/>
    <w:rsid w:val="00721226"/>
    <w:rsid w:val="00721FC7"/>
    <w:rsid w:val="007220ED"/>
    <w:rsid w:val="007221A6"/>
    <w:rsid w:val="00722B4A"/>
    <w:rsid w:val="007230B3"/>
    <w:rsid w:val="00723258"/>
    <w:rsid w:val="0072752A"/>
    <w:rsid w:val="00730757"/>
    <w:rsid w:val="00730CB2"/>
    <w:rsid w:val="00730E2A"/>
    <w:rsid w:val="007311E0"/>
    <w:rsid w:val="00731A68"/>
    <w:rsid w:val="00732544"/>
    <w:rsid w:val="00732E9A"/>
    <w:rsid w:val="00733DCC"/>
    <w:rsid w:val="00734725"/>
    <w:rsid w:val="00736227"/>
    <w:rsid w:val="00740971"/>
    <w:rsid w:val="007412C3"/>
    <w:rsid w:val="00741337"/>
    <w:rsid w:val="00741815"/>
    <w:rsid w:val="0074204F"/>
    <w:rsid w:val="0074358B"/>
    <w:rsid w:val="00744BCC"/>
    <w:rsid w:val="007513F6"/>
    <w:rsid w:val="00751E95"/>
    <w:rsid w:val="00751F13"/>
    <w:rsid w:val="00752A33"/>
    <w:rsid w:val="00753098"/>
    <w:rsid w:val="00753F28"/>
    <w:rsid w:val="00756508"/>
    <w:rsid w:val="00756EE5"/>
    <w:rsid w:val="00757F9B"/>
    <w:rsid w:val="007605AB"/>
    <w:rsid w:val="00763C95"/>
    <w:rsid w:val="00764252"/>
    <w:rsid w:val="00764598"/>
    <w:rsid w:val="00764EDC"/>
    <w:rsid w:val="00765DE6"/>
    <w:rsid w:val="00766C0E"/>
    <w:rsid w:val="007679A0"/>
    <w:rsid w:val="00767B74"/>
    <w:rsid w:val="00767B8B"/>
    <w:rsid w:val="00767BAC"/>
    <w:rsid w:val="00772696"/>
    <w:rsid w:val="00772F1B"/>
    <w:rsid w:val="00773318"/>
    <w:rsid w:val="0077605A"/>
    <w:rsid w:val="0077628A"/>
    <w:rsid w:val="00776465"/>
    <w:rsid w:val="00777FD0"/>
    <w:rsid w:val="0078157F"/>
    <w:rsid w:val="007816BB"/>
    <w:rsid w:val="0078176B"/>
    <w:rsid w:val="00781FE4"/>
    <w:rsid w:val="00782F4F"/>
    <w:rsid w:val="00784016"/>
    <w:rsid w:val="007850A6"/>
    <w:rsid w:val="00786CA4"/>
    <w:rsid w:val="00787014"/>
    <w:rsid w:val="007870B3"/>
    <w:rsid w:val="00790143"/>
    <w:rsid w:val="0079035F"/>
    <w:rsid w:val="00791325"/>
    <w:rsid w:val="00791744"/>
    <w:rsid w:val="007929A2"/>
    <w:rsid w:val="00793357"/>
    <w:rsid w:val="00795B4E"/>
    <w:rsid w:val="00795D4B"/>
    <w:rsid w:val="0079612D"/>
    <w:rsid w:val="00796FF8"/>
    <w:rsid w:val="00797063"/>
    <w:rsid w:val="00797469"/>
    <w:rsid w:val="007A0389"/>
    <w:rsid w:val="007A0576"/>
    <w:rsid w:val="007A06CD"/>
    <w:rsid w:val="007A0A25"/>
    <w:rsid w:val="007A0F43"/>
    <w:rsid w:val="007A1AD1"/>
    <w:rsid w:val="007A1BED"/>
    <w:rsid w:val="007A1FEE"/>
    <w:rsid w:val="007A2BF0"/>
    <w:rsid w:val="007A4217"/>
    <w:rsid w:val="007A4354"/>
    <w:rsid w:val="007A52E0"/>
    <w:rsid w:val="007A56CF"/>
    <w:rsid w:val="007A56E2"/>
    <w:rsid w:val="007A6EF7"/>
    <w:rsid w:val="007A6F1F"/>
    <w:rsid w:val="007A6F7F"/>
    <w:rsid w:val="007B0C4C"/>
    <w:rsid w:val="007B200C"/>
    <w:rsid w:val="007B235D"/>
    <w:rsid w:val="007B3777"/>
    <w:rsid w:val="007B47FC"/>
    <w:rsid w:val="007B65FF"/>
    <w:rsid w:val="007C05E7"/>
    <w:rsid w:val="007C0680"/>
    <w:rsid w:val="007C0E2F"/>
    <w:rsid w:val="007C3147"/>
    <w:rsid w:val="007C4F66"/>
    <w:rsid w:val="007C5CF1"/>
    <w:rsid w:val="007C76CB"/>
    <w:rsid w:val="007D07C6"/>
    <w:rsid w:val="007D1375"/>
    <w:rsid w:val="007D33FA"/>
    <w:rsid w:val="007D3444"/>
    <w:rsid w:val="007D5366"/>
    <w:rsid w:val="007E15E3"/>
    <w:rsid w:val="007E27BA"/>
    <w:rsid w:val="007E2A94"/>
    <w:rsid w:val="007E31F4"/>
    <w:rsid w:val="007E3510"/>
    <w:rsid w:val="007E41FF"/>
    <w:rsid w:val="007E5092"/>
    <w:rsid w:val="007E53CA"/>
    <w:rsid w:val="007E5826"/>
    <w:rsid w:val="007E63DA"/>
    <w:rsid w:val="007E6FB1"/>
    <w:rsid w:val="007E751C"/>
    <w:rsid w:val="007F11EC"/>
    <w:rsid w:val="007F11F0"/>
    <w:rsid w:val="007F4B6B"/>
    <w:rsid w:val="007F5DFE"/>
    <w:rsid w:val="007F7C96"/>
    <w:rsid w:val="008000C9"/>
    <w:rsid w:val="0080063F"/>
    <w:rsid w:val="00800EB3"/>
    <w:rsid w:val="00803F94"/>
    <w:rsid w:val="00804331"/>
    <w:rsid w:val="008054D1"/>
    <w:rsid w:val="00805EF8"/>
    <w:rsid w:val="00807468"/>
    <w:rsid w:val="00810527"/>
    <w:rsid w:val="00810B01"/>
    <w:rsid w:val="00810E73"/>
    <w:rsid w:val="00811699"/>
    <w:rsid w:val="00814592"/>
    <w:rsid w:val="008147BF"/>
    <w:rsid w:val="00820D53"/>
    <w:rsid w:val="00821739"/>
    <w:rsid w:val="00822FEE"/>
    <w:rsid w:val="008241A2"/>
    <w:rsid w:val="00824E40"/>
    <w:rsid w:val="00826C20"/>
    <w:rsid w:val="0082797B"/>
    <w:rsid w:val="00827D72"/>
    <w:rsid w:val="00831345"/>
    <w:rsid w:val="00831C0B"/>
    <w:rsid w:val="00831EEA"/>
    <w:rsid w:val="00832060"/>
    <w:rsid w:val="00832B43"/>
    <w:rsid w:val="00832C57"/>
    <w:rsid w:val="008330D9"/>
    <w:rsid w:val="008342E3"/>
    <w:rsid w:val="00834710"/>
    <w:rsid w:val="008371C3"/>
    <w:rsid w:val="008374A5"/>
    <w:rsid w:val="008375CC"/>
    <w:rsid w:val="00837DBB"/>
    <w:rsid w:val="00840347"/>
    <w:rsid w:val="00840830"/>
    <w:rsid w:val="00841860"/>
    <w:rsid w:val="00841905"/>
    <w:rsid w:val="00841B9D"/>
    <w:rsid w:val="00842E50"/>
    <w:rsid w:val="00843CAA"/>
    <w:rsid w:val="00844266"/>
    <w:rsid w:val="00844317"/>
    <w:rsid w:val="00844615"/>
    <w:rsid w:val="008458A1"/>
    <w:rsid w:val="00846A0F"/>
    <w:rsid w:val="00851949"/>
    <w:rsid w:val="00853A37"/>
    <w:rsid w:val="00853C34"/>
    <w:rsid w:val="008541BD"/>
    <w:rsid w:val="00855471"/>
    <w:rsid w:val="008576D6"/>
    <w:rsid w:val="008603B4"/>
    <w:rsid w:val="008612D0"/>
    <w:rsid w:val="00861AEF"/>
    <w:rsid w:val="0086218B"/>
    <w:rsid w:val="00862364"/>
    <w:rsid w:val="00863854"/>
    <w:rsid w:val="00863F08"/>
    <w:rsid w:val="0086467A"/>
    <w:rsid w:val="0086605E"/>
    <w:rsid w:val="00866492"/>
    <w:rsid w:val="008669F8"/>
    <w:rsid w:val="00867E22"/>
    <w:rsid w:val="008701EB"/>
    <w:rsid w:val="00870A0E"/>
    <w:rsid w:val="00871218"/>
    <w:rsid w:val="00871454"/>
    <w:rsid w:val="00871491"/>
    <w:rsid w:val="00872A82"/>
    <w:rsid w:val="00874AC5"/>
    <w:rsid w:val="008808D6"/>
    <w:rsid w:val="00880904"/>
    <w:rsid w:val="00883A67"/>
    <w:rsid w:val="0088456B"/>
    <w:rsid w:val="00884CDD"/>
    <w:rsid w:val="00887649"/>
    <w:rsid w:val="00887B3F"/>
    <w:rsid w:val="0089028C"/>
    <w:rsid w:val="008908AB"/>
    <w:rsid w:val="00890CBC"/>
    <w:rsid w:val="0089185A"/>
    <w:rsid w:val="008933D7"/>
    <w:rsid w:val="008961E4"/>
    <w:rsid w:val="008962BE"/>
    <w:rsid w:val="00897430"/>
    <w:rsid w:val="00897E7E"/>
    <w:rsid w:val="008A2DDF"/>
    <w:rsid w:val="008A6833"/>
    <w:rsid w:val="008B16A1"/>
    <w:rsid w:val="008B1FF8"/>
    <w:rsid w:val="008B30AB"/>
    <w:rsid w:val="008B408A"/>
    <w:rsid w:val="008B5F38"/>
    <w:rsid w:val="008B5FB7"/>
    <w:rsid w:val="008C235C"/>
    <w:rsid w:val="008C6BEA"/>
    <w:rsid w:val="008C7320"/>
    <w:rsid w:val="008C7420"/>
    <w:rsid w:val="008C79E1"/>
    <w:rsid w:val="008D0F69"/>
    <w:rsid w:val="008D12A1"/>
    <w:rsid w:val="008D274B"/>
    <w:rsid w:val="008D277A"/>
    <w:rsid w:val="008D4280"/>
    <w:rsid w:val="008D5004"/>
    <w:rsid w:val="008D6260"/>
    <w:rsid w:val="008D6331"/>
    <w:rsid w:val="008D6880"/>
    <w:rsid w:val="008D775B"/>
    <w:rsid w:val="008E17B4"/>
    <w:rsid w:val="008E1980"/>
    <w:rsid w:val="008E2842"/>
    <w:rsid w:val="008E2B1E"/>
    <w:rsid w:val="008E3A00"/>
    <w:rsid w:val="008E457B"/>
    <w:rsid w:val="008E74B0"/>
    <w:rsid w:val="008F00DE"/>
    <w:rsid w:val="008F0EDA"/>
    <w:rsid w:val="008F1A46"/>
    <w:rsid w:val="008F4A62"/>
    <w:rsid w:val="008F5570"/>
    <w:rsid w:val="008F765F"/>
    <w:rsid w:val="008F79D7"/>
    <w:rsid w:val="00900032"/>
    <w:rsid w:val="009006EA"/>
    <w:rsid w:val="00900F9D"/>
    <w:rsid w:val="00902CB5"/>
    <w:rsid w:val="009048AC"/>
    <w:rsid w:val="0090671B"/>
    <w:rsid w:val="0090695F"/>
    <w:rsid w:val="00907064"/>
    <w:rsid w:val="0090731C"/>
    <w:rsid w:val="00910CB5"/>
    <w:rsid w:val="00915134"/>
    <w:rsid w:val="0091656A"/>
    <w:rsid w:val="00916A9B"/>
    <w:rsid w:val="0091700F"/>
    <w:rsid w:val="00920855"/>
    <w:rsid w:val="0092157A"/>
    <w:rsid w:val="00922287"/>
    <w:rsid w:val="00922CB8"/>
    <w:rsid w:val="00925181"/>
    <w:rsid w:val="00925F4C"/>
    <w:rsid w:val="00926482"/>
    <w:rsid w:val="009303F4"/>
    <w:rsid w:val="009309F7"/>
    <w:rsid w:val="009319CA"/>
    <w:rsid w:val="00934F39"/>
    <w:rsid w:val="00935F24"/>
    <w:rsid w:val="00937C6F"/>
    <w:rsid w:val="00940F88"/>
    <w:rsid w:val="00942CFA"/>
    <w:rsid w:val="0094328E"/>
    <w:rsid w:val="00943DAC"/>
    <w:rsid w:val="0094427D"/>
    <w:rsid w:val="00950A48"/>
    <w:rsid w:val="00950CC3"/>
    <w:rsid w:val="00952083"/>
    <w:rsid w:val="009542A7"/>
    <w:rsid w:val="009550D9"/>
    <w:rsid w:val="00956609"/>
    <w:rsid w:val="0095690A"/>
    <w:rsid w:val="00957351"/>
    <w:rsid w:val="00957594"/>
    <w:rsid w:val="00957A1C"/>
    <w:rsid w:val="00957D19"/>
    <w:rsid w:val="00957E1E"/>
    <w:rsid w:val="0096005F"/>
    <w:rsid w:val="009605BD"/>
    <w:rsid w:val="00960F45"/>
    <w:rsid w:val="009617E9"/>
    <w:rsid w:val="00961D6D"/>
    <w:rsid w:val="0096333F"/>
    <w:rsid w:val="00964416"/>
    <w:rsid w:val="00965743"/>
    <w:rsid w:val="00965772"/>
    <w:rsid w:val="00966EE3"/>
    <w:rsid w:val="00972264"/>
    <w:rsid w:val="00972933"/>
    <w:rsid w:val="00972CA3"/>
    <w:rsid w:val="00973919"/>
    <w:rsid w:val="009739CE"/>
    <w:rsid w:val="00973C18"/>
    <w:rsid w:val="009753BA"/>
    <w:rsid w:val="00976038"/>
    <w:rsid w:val="009769A8"/>
    <w:rsid w:val="00976D4C"/>
    <w:rsid w:val="00977140"/>
    <w:rsid w:val="00980A1D"/>
    <w:rsid w:val="009826ED"/>
    <w:rsid w:val="00982D8F"/>
    <w:rsid w:val="009842A4"/>
    <w:rsid w:val="00986232"/>
    <w:rsid w:val="009864B5"/>
    <w:rsid w:val="00987A38"/>
    <w:rsid w:val="00987DCD"/>
    <w:rsid w:val="00992DDA"/>
    <w:rsid w:val="00994523"/>
    <w:rsid w:val="00994CDE"/>
    <w:rsid w:val="00995680"/>
    <w:rsid w:val="009971BD"/>
    <w:rsid w:val="00997BBB"/>
    <w:rsid w:val="009A0607"/>
    <w:rsid w:val="009A260B"/>
    <w:rsid w:val="009A438E"/>
    <w:rsid w:val="009A64D8"/>
    <w:rsid w:val="009B0277"/>
    <w:rsid w:val="009B0C4E"/>
    <w:rsid w:val="009B14F1"/>
    <w:rsid w:val="009B17FD"/>
    <w:rsid w:val="009B2D08"/>
    <w:rsid w:val="009B42FE"/>
    <w:rsid w:val="009B4D52"/>
    <w:rsid w:val="009B639C"/>
    <w:rsid w:val="009B661E"/>
    <w:rsid w:val="009B6904"/>
    <w:rsid w:val="009C05D0"/>
    <w:rsid w:val="009C2676"/>
    <w:rsid w:val="009C2C5F"/>
    <w:rsid w:val="009C30CF"/>
    <w:rsid w:val="009C30EE"/>
    <w:rsid w:val="009C33B0"/>
    <w:rsid w:val="009C3C75"/>
    <w:rsid w:val="009C4D8B"/>
    <w:rsid w:val="009C5280"/>
    <w:rsid w:val="009C5664"/>
    <w:rsid w:val="009C58F1"/>
    <w:rsid w:val="009C5AFD"/>
    <w:rsid w:val="009C6377"/>
    <w:rsid w:val="009C766A"/>
    <w:rsid w:val="009D0357"/>
    <w:rsid w:val="009D14AF"/>
    <w:rsid w:val="009D3435"/>
    <w:rsid w:val="009D409B"/>
    <w:rsid w:val="009D5B64"/>
    <w:rsid w:val="009D5C05"/>
    <w:rsid w:val="009D6928"/>
    <w:rsid w:val="009E0343"/>
    <w:rsid w:val="009E0A65"/>
    <w:rsid w:val="009E177B"/>
    <w:rsid w:val="009E1CA5"/>
    <w:rsid w:val="009E1F88"/>
    <w:rsid w:val="009E2D5D"/>
    <w:rsid w:val="009E2E9A"/>
    <w:rsid w:val="009E3F18"/>
    <w:rsid w:val="009E4A16"/>
    <w:rsid w:val="009E4BE4"/>
    <w:rsid w:val="009E55B8"/>
    <w:rsid w:val="009E66F1"/>
    <w:rsid w:val="009E6C88"/>
    <w:rsid w:val="009E7186"/>
    <w:rsid w:val="009F14B2"/>
    <w:rsid w:val="009F1DD2"/>
    <w:rsid w:val="009F2C0E"/>
    <w:rsid w:val="009F348D"/>
    <w:rsid w:val="009F5583"/>
    <w:rsid w:val="009F67A5"/>
    <w:rsid w:val="009F6D43"/>
    <w:rsid w:val="009F77B1"/>
    <w:rsid w:val="00A00271"/>
    <w:rsid w:val="00A00AEF"/>
    <w:rsid w:val="00A01A19"/>
    <w:rsid w:val="00A03030"/>
    <w:rsid w:val="00A0320D"/>
    <w:rsid w:val="00A036EE"/>
    <w:rsid w:val="00A03902"/>
    <w:rsid w:val="00A03AF4"/>
    <w:rsid w:val="00A07355"/>
    <w:rsid w:val="00A07E8F"/>
    <w:rsid w:val="00A10A9A"/>
    <w:rsid w:val="00A11546"/>
    <w:rsid w:val="00A12D91"/>
    <w:rsid w:val="00A1342B"/>
    <w:rsid w:val="00A143A1"/>
    <w:rsid w:val="00A147C1"/>
    <w:rsid w:val="00A1555B"/>
    <w:rsid w:val="00A1626A"/>
    <w:rsid w:val="00A1632E"/>
    <w:rsid w:val="00A21CFF"/>
    <w:rsid w:val="00A23153"/>
    <w:rsid w:val="00A31206"/>
    <w:rsid w:val="00A3234B"/>
    <w:rsid w:val="00A349A6"/>
    <w:rsid w:val="00A36A3D"/>
    <w:rsid w:val="00A3721D"/>
    <w:rsid w:val="00A40177"/>
    <w:rsid w:val="00A4068A"/>
    <w:rsid w:val="00A4301D"/>
    <w:rsid w:val="00A441CF"/>
    <w:rsid w:val="00A459A7"/>
    <w:rsid w:val="00A47CCF"/>
    <w:rsid w:val="00A5047E"/>
    <w:rsid w:val="00A51127"/>
    <w:rsid w:val="00A512AE"/>
    <w:rsid w:val="00A5146B"/>
    <w:rsid w:val="00A51916"/>
    <w:rsid w:val="00A53326"/>
    <w:rsid w:val="00A53A8D"/>
    <w:rsid w:val="00A53B94"/>
    <w:rsid w:val="00A540CA"/>
    <w:rsid w:val="00A54347"/>
    <w:rsid w:val="00A55E09"/>
    <w:rsid w:val="00A56693"/>
    <w:rsid w:val="00A56D7A"/>
    <w:rsid w:val="00A60044"/>
    <w:rsid w:val="00A601BB"/>
    <w:rsid w:val="00A61611"/>
    <w:rsid w:val="00A61B16"/>
    <w:rsid w:val="00A61D98"/>
    <w:rsid w:val="00A62E55"/>
    <w:rsid w:val="00A63C06"/>
    <w:rsid w:val="00A6483A"/>
    <w:rsid w:val="00A64E14"/>
    <w:rsid w:val="00A65953"/>
    <w:rsid w:val="00A66E09"/>
    <w:rsid w:val="00A678E8"/>
    <w:rsid w:val="00A7067C"/>
    <w:rsid w:val="00A70BD7"/>
    <w:rsid w:val="00A72088"/>
    <w:rsid w:val="00A73AD0"/>
    <w:rsid w:val="00A73C3C"/>
    <w:rsid w:val="00A75C22"/>
    <w:rsid w:val="00A75DC8"/>
    <w:rsid w:val="00A778E7"/>
    <w:rsid w:val="00A80AAC"/>
    <w:rsid w:val="00A82BCB"/>
    <w:rsid w:val="00A82BD7"/>
    <w:rsid w:val="00A8427D"/>
    <w:rsid w:val="00A85512"/>
    <w:rsid w:val="00A85AE5"/>
    <w:rsid w:val="00A87999"/>
    <w:rsid w:val="00A87DE5"/>
    <w:rsid w:val="00A92DA8"/>
    <w:rsid w:val="00A92EC7"/>
    <w:rsid w:val="00A97799"/>
    <w:rsid w:val="00A977F0"/>
    <w:rsid w:val="00AA001F"/>
    <w:rsid w:val="00AA0983"/>
    <w:rsid w:val="00AA0CB5"/>
    <w:rsid w:val="00AA0E2F"/>
    <w:rsid w:val="00AA14AC"/>
    <w:rsid w:val="00AA2975"/>
    <w:rsid w:val="00AA397C"/>
    <w:rsid w:val="00AA62A9"/>
    <w:rsid w:val="00AA685F"/>
    <w:rsid w:val="00AA6E36"/>
    <w:rsid w:val="00AA6F85"/>
    <w:rsid w:val="00AA702D"/>
    <w:rsid w:val="00AA70CD"/>
    <w:rsid w:val="00AB1A26"/>
    <w:rsid w:val="00AB32B3"/>
    <w:rsid w:val="00AB33E4"/>
    <w:rsid w:val="00AB7D22"/>
    <w:rsid w:val="00AC0C3E"/>
    <w:rsid w:val="00AC0FAB"/>
    <w:rsid w:val="00AC1D59"/>
    <w:rsid w:val="00AC28B3"/>
    <w:rsid w:val="00AC2B5B"/>
    <w:rsid w:val="00AC2BB1"/>
    <w:rsid w:val="00AC42AB"/>
    <w:rsid w:val="00AC62E4"/>
    <w:rsid w:val="00AD092A"/>
    <w:rsid w:val="00AD3650"/>
    <w:rsid w:val="00AD3AD0"/>
    <w:rsid w:val="00AD4FFC"/>
    <w:rsid w:val="00AE2E3E"/>
    <w:rsid w:val="00AE396E"/>
    <w:rsid w:val="00AE3F40"/>
    <w:rsid w:val="00AE45A9"/>
    <w:rsid w:val="00AE54B9"/>
    <w:rsid w:val="00AE54C4"/>
    <w:rsid w:val="00AE721D"/>
    <w:rsid w:val="00AF0A43"/>
    <w:rsid w:val="00AF1B80"/>
    <w:rsid w:val="00AF292D"/>
    <w:rsid w:val="00AF4309"/>
    <w:rsid w:val="00AF4D6F"/>
    <w:rsid w:val="00AF5FC9"/>
    <w:rsid w:val="00AF79AE"/>
    <w:rsid w:val="00B0011B"/>
    <w:rsid w:val="00B0277F"/>
    <w:rsid w:val="00B03E65"/>
    <w:rsid w:val="00B04B80"/>
    <w:rsid w:val="00B05C40"/>
    <w:rsid w:val="00B10E99"/>
    <w:rsid w:val="00B12E06"/>
    <w:rsid w:val="00B12E48"/>
    <w:rsid w:val="00B13202"/>
    <w:rsid w:val="00B13801"/>
    <w:rsid w:val="00B15C5F"/>
    <w:rsid w:val="00B15F30"/>
    <w:rsid w:val="00B174FA"/>
    <w:rsid w:val="00B17AC3"/>
    <w:rsid w:val="00B20041"/>
    <w:rsid w:val="00B205C4"/>
    <w:rsid w:val="00B20D39"/>
    <w:rsid w:val="00B21311"/>
    <w:rsid w:val="00B22712"/>
    <w:rsid w:val="00B24323"/>
    <w:rsid w:val="00B2487B"/>
    <w:rsid w:val="00B25703"/>
    <w:rsid w:val="00B25DD5"/>
    <w:rsid w:val="00B26F44"/>
    <w:rsid w:val="00B27102"/>
    <w:rsid w:val="00B309AB"/>
    <w:rsid w:val="00B30F0D"/>
    <w:rsid w:val="00B31837"/>
    <w:rsid w:val="00B33794"/>
    <w:rsid w:val="00B3482A"/>
    <w:rsid w:val="00B34EC9"/>
    <w:rsid w:val="00B41FDE"/>
    <w:rsid w:val="00B423BD"/>
    <w:rsid w:val="00B42870"/>
    <w:rsid w:val="00B43639"/>
    <w:rsid w:val="00B4451F"/>
    <w:rsid w:val="00B44C24"/>
    <w:rsid w:val="00B51177"/>
    <w:rsid w:val="00B52634"/>
    <w:rsid w:val="00B53756"/>
    <w:rsid w:val="00B53E8E"/>
    <w:rsid w:val="00B5445B"/>
    <w:rsid w:val="00B54738"/>
    <w:rsid w:val="00B561A4"/>
    <w:rsid w:val="00B56835"/>
    <w:rsid w:val="00B57902"/>
    <w:rsid w:val="00B607BF"/>
    <w:rsid w:val="00B61133"/>
    <w:rsid w:val="00B63280"/>
    <w:rsid w:val="00B63562"/>
    <w:rsid w:val="00B63DDA"/>
    <w:rsid w:val="00B643A1"/>
    <w:rsid w:val="00B64869"/>
    <w:rsid w:val="00B65C43"/>
    <w:rsid w:val="00B679F7"/>
    <w:rsid w:val="00B70FAD"/>
    <w:rsid w:val="00B720E6"/>
    <w:rsid w:val="00B73B0E"/>
    <w:rsid w:val="00B7426C"/>
    <w:rsid w:val="00B776C8"/>
    <w:rsid w:val="00B8079F"/>
    <w:rsid w:val="00B81A9B"/>
    <w:rsid w:val="00B852A6"/>
    <w:rsid w:val="00B854D8"/>
    <w:rsid w:val="00B8565C"/>
    <w:rsid w:val="00B8686E"/>
    <w:rsid w:val="00B87529"/>
    <w:rsid w:val="00B875B1"/>
    <w:rsid w:val="00B919EB"/>
    <w:rsid w:val="00B958E5"/>
    <w:rsid w:val="00B96735"/>
    <w:rsid w:val="00B96C77"/>
    <w:rsid w:val="00B96EE7"/>
    <w:rsid w:val="00B973A6"/>
    <w:rsid w:val="00BA0539"/>
    <w:rsid w:val="00BA05D6"/>
    <w:rsid w:val="00BA26B4"/>
    <w:rsid w:val="00BA2F23"/>
    <w:rsid w:val="00BA379A"/>
    <w:rsid w:val="00BA67FC"/>
    <w:rsid w:val="00BA7572"/>
    <w:rsid w:val="00BB0EE2"/>
    <w:rsid w:val="00BB1869"/>
    <w:rsid w:val="00BB3E80"/>
    <w:rsid w:val="00BB44F8"/>
    <w:rsid w:val="00BB46B6"/>
    <w:rsid w:val="00BB5A13"/>
    <w:rsid w:val="00BB5FC6"/>
    <w:rsid w:val="00BB62B3"/>
    <w:rsid w:val="00BB6BBA"/>
    <w:rsid w:val="00BB77BD"/>
    <w:rsid w:val="00BC05BC"/>
    <w:rsid w:val="00BC118B"/>
    <w:rsid w:val="00BC2806"/>
    <w:rsid w:val="00BC2BEC"/>
    <w:rsid w:val="00BC4D5B"/>
    <w:rsid w:val="00BC7467"/>
    <w:rsid w:val="00BD0D6A"/>
    <w:rsid w:val="00BD232E"/>
    <w:rsid w:val="00BD26FB"/>
    <w:rsid w:val="00BD36FB"/>
    <w:rsid w:val="00BD3846"/>
    <w:rsid w:val="00BD38F4"/>
    <w:rsid w:val="00BD3BB5"/>
    <w:rsid w:val="00BD5F87"/>
    <w:rsid w:val="00BD6657"/>
    <w:rsid w:val="00BD7422"/>
    <w:rsid w:val="00BE0991"/>
    <w:rsid w:val="00BE57E5"/>
    <w:rsid w:val="00BE79C3"/>
    <w:rsid w:val="00BF05A2"/>
    <w:rsid w:val="00BF2372"/>
    <w:rsid w:val="00BF2414"/>
    <w:rsid w:val="00BF2C90"/>
    <w:rsid w:val="00BF2CED"/>
    <w:rsid w:val="00BF30F4"/>
    <w:rsid w:val="00BF5AC7"/>
    <w:rsid w:val="00C00034"/>
    <w:rsid w:val="00C00649"/>
    <w:rsid w:val="00C01C49"/>
    <w:rsid w:val="00C02CF1"/>
    <w:rsid w:val="00C0361E"/>
    <w:rsid w:val="00C03799"/>
    <w:rsid w:val="00C0385C"/>
    <w:rsid w:val="00C03B56"/>
    <w:rsid w:val="00C03E5E"/>
    <w:rsid w:val="00C05AFD"/>
    <w:rsid w:val="00C06FB7"/>
    <w:rsid w:val="00C07022"/>
    <w:rsid w:val="00C07AD2"/>
    <w:rsid w:val="00C1182B"/>
    <w:rsid w:val="00C1317F"/>
    <w:rsid w:val="00C13426"/>
    <w:rsid w:val="00C1432F"/>
    <w:rsid w:val="00C14B3A"/>
    <w:rsid w:val="00C14E9D"/>
    <w:rsid w:val="00C1511A"/>
    <w:rsid w:val="00C15453"/>
    <w:rsid w:val="00C16BB8"/>
    <w:rsid w:val="00C17BCC"/>
    <w:rsid w:val="00C20D16"/>
    <w:rsid w:val="00C20F59"/>
    <w:rsid w:val="00C20FE4"/>
    <w:rsid w:val="00C217F2"/>
    <w:rsid w:val="00C21EB9"/>
    <w:rsid w:val="00C22E67"/>
    <w:rsid w:val="00C23CDC"/>
    <w:rsid w:val="00C24287"/>
    <w:rsid w:val="00C25007"/>
    <w:rsid w:val="00C254C8"/>
    <w:rsid w:val="00C27E53"/>
    <w:rsid w:val="00C34EE6"/>
    <w:rsid w:val="00C34F8C"/>
    <w:rsid w:val="00C354F4"/>
    <w:rsid w:val="00C377C0"/>
    <w:rsid w:val="00C37F93"/>
    <w:rsid w:val="00C40011"/>
    <w:rsid w:val="00C40580"/>
    <w:rsid w:val="00C42272"/>
    <w:rsid w:val="00C43BDE"/>
    <w:rsid w:val="00C44C2A"/>
    <w:rsid w:val="00C44D84"/>
    <w:rsid w:val="00C45925"/>
    <w:rsid w:val="00C459BD"/>
    <w:rsid w:val="00C460B7"/>
    <w:rsid w:val="00C46F5C"/>
    <w:rsid w:val="00C4700E"/>
    <w:rsid w:val="00C4717A"/>
    <w:rsid w:val="00C51266"/>
    <w:rsid w:val="00C517A5"/>
    <w:rsid w:val="00C524A3"/>
    <w:rsid w:val="00C53D88"/>
    <w:rsid w:val="00C545EA"/>
    <w:rsid w:val="00C54668"/>
    <w:rsid w:val="00C54736"/>
    <w:rsid w:val="00C54831"/>
    <w:rsid w:val="00C55842"/>
    <w:rsid w:val="00C5622E"/>
    <w:rsid w:val="00C565C0"/>
    <w:rsid w:val="00C56C7B"/>
    <w:rsid w:val="00C62207"/>
    <w:rsid w:val="00C6231F"/>
    <w:rsid w:val="00C65177"/>
    <w:rsid w:val="00C66F22"/>
    <w:rsid w:val="00C67E92"/>
    <w:rsid w:val="00C711DE"/>
    <w:rsid w:val="00C7132B"/>
    <w:rsid w:val="00C719B1"/>
    <w:rsid w:val="00C7707A"/>
    <w:rsid w:val="00C779BE"/>
    <w:rsid w:val="00C816FE"/>
    <w:rsid w:val="00C8346A"/>
    <w:rsid w:val="00C8636F"/>
    <w:rsid w:val="00C874EE"/>
    <w:rsid w:val="00C87971"/>
    <w:rsid w:val="00C87FED"/>
    <w:rsid w:val="00C90E50"/>
    <w:rsid w:val="00C917AD"/>
    <w:rsid w:val="00C91944"/>
    <w:rsid w:val="00C92CD6"/>
    <w:rsid w:val="00C9322F"/>
    <w:rsid w:val="00C93EDE"/>
    <w:rsid w:val="00C949AE"/>
    <w:rsid w:val="00C952E3"/>
    <w:rsid w:val="00C95E21"/>
    <w:rsid w:val="00C960FC"/>
    <w:rsid w:val="00CA01B2"/>
    <w:rsid w:val="00CA0286"/>
    <w:rsid w:val="00CA0996"/>
    <w:rsid w:val="00CA2360"/>
    <w:rsid w:val="00CA2742"/>
    <w:rsid w:val="00CA2786"/>
    <w:rsid w:val="00CA313F"/>
    <w:rsid w:val="00CA320A"/>
    <w:rsid w:val="00CA6AFC"/>
    <w:rsid w:val="00CA76EA"/>
    <w:rsid w:val="00CB1B4D"/>
    <w:rsid w:val="00CB2CCF"/>
    <w:rsid w:val="00CB2E1E"/>
    <w:rsid w:val="00CB3613"/>
    <w:rsid w:val="00CB39A3"/>
    <w:rsid w:val="00CB3CD8"/>
    <w:rsid w:val="00CB3D87"/>
    <w:rsid w:val="00CB5C17"/>
    <w:rsid w:val="00CB6336"/>
    <w:rsid w:val="00CB7DDA"/>
    <w:rsid w:val="00CC0260"/>
    <w:rsid w:val="00CC0580"/>
    <w:rsid w:val="00CC0688"/>
    <w:rsid w:val="00CC1458"/>
    <w:rsid w:val="00CC2468"/>
    <w:rsid w:val="00CC4F95"/>
    <w:rsid w:val="00CC5234"/>
    <w:rsid w:val="00CC52A2"/>
    <w:rsid w:val="00CC6E70"/>
    <w:rsid w:val="00CC7A0D"/>
    <w:rsid w:val="00CC7CF7"/>
    <w:rsid w:val="00CD4BF8"/>
    <w:rsid w:val="00CD5BA3"/>
    <w:rsid w:val="00CE0970"/>
    <w:rsid w:val="00CE1751"/>
    <w:rsid w:val="00CE195F"/>
    <w:rsid w:val="00CE2076"/>
    <w:rsid w:val="00CE3FCC"/>
    <w:rsid w:val="00CE4544"/>
    <w:rsid w:val="00CE45F9"/>
    <w:rsid w:val="00CE59D1"/>
    <w:rsid w:val="00CE69D2"/>
    <w:rsid w:val="00CE7C7B"/>
    <w:rsid w:val="00CF0878"/>
    <w:rsid w:val="00CF1892"/>
    <w:rsid w:val="00CF2209"/>
    <w:rsid w:val="00CF2F58"/>
    <w:rsid w:val="00CF30EC"/>
    <w:rsid w:val="00CF61A1"/>
    <w:rsid w:val="00CF71C3"/>
    <w:rsid w:val="00CF74B3"/>
    <w:rsid w:val="00D011F2"/>
    <w:rsid w:val="00D032A5"/>
    <w:rsid w:val="00D03FCF"/>
    <w:rsid w:val="00D04518"/>
    <w:rsid w:val="00D048E7"/>
    <w:rsid w:val="00D06A2E"/>
    <w:rsid w:val="00D116CD"/>
    <w:rsid w:val="00D119CC"/>
    <w:rsid w:val="00D11C74"/>
    <w:rsid w:val="00D13118"/>
    <w:rsid w:val="00D13F05"/>
    <w:rsid w:val="00D2232A"/>
    <w:rsid w:val="00D2356A"/>
    <w:rsid w:val="00D237E6"/>
    <w:rsid w:val="00D240FF"/>
    <w:rsid w:val="00D26A51"/>
    <w:rsid w:val="00D270A2"/>
    <w:rsid w:val="00D27E91"/>
    <w:rsid w:val="00D30CA6"/>
    <w:rsid w:val="00D313F5"/>
    <w:rsid w:val="00D33794"/>
    <w:rsid w:val="00D338EF"/>
    <w:rsid w:val="00D34D96"/>
    <w:rsid w:val="00D37A86"/>
    <w:rsid w:val="00D40D90"/>
    <w:rsid w:val="00D41B6C"/>
    <w:rsid w:val="00D424CD"/>
    <w:rsid w:val="00D42E0C"/>
    <w:rsid w:val="00D43997"/>
    <w:rsid w:val="00D43B3F"/>
    <w:rsid w:val="00D44226"/>
    <w:rsid w:val="00D447C2"/>
    <w:rsid w:val="00D4764A"/>
    <w:rsid w:val="00D501A5"/>
    <w:rsid w:val="00D501DB"/>
    <w:rsid w:val="00D50A18"/>
    <w:rsid w:val="00D50D9E"/>
    <w:rsid w:val="00D52C31"/>
    <w:rsid w:val="00D53176"/>
    <w:rsid w:val="00D531E3"/>
    <w:rsid w:val="00D5479E"/>
    <w:rsid w:val="00D54C1A"/>
    <w:rsid w:val="00D557F2"/>
    <w:rsid w:val="00D55AB9"/>
    <w:rsid w:val="00D567E3"/>
    <w:rsid w:val="00D56EDF"/>
    <w:rsid w:val="00D571D9"/>
    <w:rsid w:val="00D5722F"/>
    <w:rsid w:val="00D579E0"/>
    <w:rsid w:val="00D61B2D"/>
    <w:rsid w:val="00D654A1"/>
    <w:rsid w:val="00D67F0F"/>
    <w:rsid w:val="00D71444"/>
    <w:rsid w:val="00D72BC9"/>
    <w:rsid w:val="00D73057"/>
    <w:rsid w:val="00D73500"/>
    <w:rsid w:val="00D74B8D"/>
    <w:rsid w:val="00D75FFE"/>
    <w:rsid w:val="00D766FA"/>
    <w:rsid w:val="00D76BE7"/>
    <w:rsid w:val="00D77889"/>
    <w:rsid w:val="00D80065"/>
    <w:rsid w:val="00D80B72"/>
    <w:rsid w:val="00D8198C"/>
    <w:rsid w:val="00D81D59"/>
    <w:rsid w:val="00D83642"/>
    <w:rsid w:val="00D85156"/>
    <w:rsid w:val="00D85386"/>
    <w:rsid w:val="00D87300"/>
    <w:rsid w:val="00D906F4"/>
    <w:rsid w:val="00D90994"/>
    <w:rsid w:val="00D915A4"/>
    <w:rsid w:val="00D91980"/>
    <w:rsid w:val="00D91B51"/>
    <w:rsid w:val="00D91D83"/>
    <w:rsid w:val="00D92EFC"/>
    <w:rsid w:val="00D9437E"/>
    <w:rsid w:val="00D9490C"/>
    <w:rsid w:val="00D94A7F"/>
    <w:rsid w:val="00D94EDC"/>
    <w:rsid w:val="00D95910"/>
    <w:rsid w:val="00D9610D"/>
    <w:rsid w:val="00D97099"/>
    <w:rsid w:val="00D978AC"/>
    <w:rsid w:val="00D97D60"/>
    <w:rsid w:val="00DA01B8"/>
    <w:rsid w:val="00DA0270"/>
    <w:rsid w:val="00DA0D60"/>
    <w:rsid w:val="00DA1702"/>
    <w:rsid w:val="00DA197C"/>
    <w:rsid w:val="00DA298A"/>
    <w:rsid w:val="00DA6A61"/>
    <w:rsid w:val="00DA6C3A"/>
    <w:rsid w:val="00DA73A2"/>
    <w:rsid w:val="00DA75C0"/>
    <w:rsid w:val="00DA7D8B"/>
    <w:rsid w:val="00DB0ED5"/>
    <w:rsid w:val="00DB12FE"/>
    <w:rsid w:val="00DB2C26"/>
    <w:rsid w:val="00DB2EDB"/>
    <w:rsid w:val="00DB3915"/>
    <w:rsid w:val="00DB41AF"/>
    <w:rsid w:val="00DB43F4"/>
    <w:rsid w:val="00DB5CDF"/>
    <w:rsid w:val="00DB6625"/>
    <w:rsid w:val="00DB75A7"/>
    <w:rsid w:val="00DB7E55"/>
    <w:rsid w:val="00DC0133"/>
    <w:rsid w:val="00DC0B39"/>
    <w:rsid w:val="00DC131A"/>
    <w:rsid w:val="00DC1CCF"/>
    <w:rsid w:val="00DC1D41"/>
    <w:rsid w:val="00DC2D3F"/>
    <w:rsid w:val="00DC3AA3"/>
    <w:rsid w:val="00DC42A3"/>
    <w:rsid w:val="00DC49E4"/>
    <w:rsid w:val="00DC5A44"/>
    <w:rsid w:val="00DC6E0B"/>
    <w:rsid w:val="00DC7ED4"/>
    <w:rsid w:val="00DD00BA"/>
    <w:rsid w:val="00DD0988"/>
    <w:rsid w:val="00DD3A29"/>
    <w:rsid w:val="00DD5A22"/>
    <w:rsid w:val="00DD5B9C"/>
    <w:rsid w:val="00DD5CEE"/>
    <w:rsid w:val="00DD5DEF"/>
    <w:rsid w:val="00DD5E06"/>
    <w:rsid w:val="00DE088D"/>
    <w:rsid w:val="00DE0ED9"/>
    <w:rsid w:val="00DE28BC"/>
    <w:rsid w:val="00DE2C3D"/>
    <w:rsid w:val="00DE39EA"/>
    <w:rsid w:val="00DE3A5A"/>
    <w:rsid w:val="00DE3E0F"/>
    <w:rsid w:val="00DE49D7"/>
    <w:rsid w:val="00DE677D"/>
    <w:rsid w:val="00DE6804"/>
    <w:rsid w:val="00DE7A31"/>
    <w:rsid w:val="00DF145F"/>
    <w:rsid w:val="00DF3039"/>
    <w:rsid w:val="00DF346D"/>
    <w:rsid w:val="00DF532A"/>
    <w:rsid w:val="00E004F9"/>
    <w:rsid w:val="00E020E6"/>
    <w:rsid w:val="00E02660"/>
    <w:rsid w:val="00E04E9B"/>
    <w:rsid w:val="00E0502A"/>
    <w:rsid w:val="00E058B4"/>
    <w:rsid w:val="00E070E4"/>
    <w:rsid w:val="00E13D10"/>
    <w:rsid w:val="00E14B4F"/>
    <w:rsid w:val="00E15254"/>
    <w:rsid w:val="00E20BDF"/>
    <w:rsid w:val="00E20C17"/>
    <w:rsid w:val="00E23549"/>
    <w:rsid w:val="00E24377"/>
    <w:rsid w:val="00E25035"/>
    <w:rsid w:val="00E27267"/>
    <w:rsid w:val="00E27455"/>
    <w:rsid w:val="00E2771D"/>
    <w:rsid w:val="00E27EB2"/>
    <w:rsid w:val="00E27F6F"/>
    <w:rsid w:val="00E31F8D"/>
    <w:rsid w:val="00E32213"/>
    <w:rsid w:val="00E3270A"/>
    <w:rsid w:val="00E3353B"/>
    <w:rsid w:val="00E34126"/>
    <w:rsid w:val="00E34734"/>
    <w:rsid w:val="00E3474A"/>
    <w:rsid w:val="00E34C33"/>
    <w:rsid w:val="00E3517D"/>
    <w:rsid w:val="00E40857"/>
    <w:rsid w:val="00E41164"/>
    <w:rsid w:val="00E4141B"/>
    <w:rsid w:val="00E4420C"/>
    <w:rsid w:val="00E44270"/>
    <w:rsid w:val="00E444D6"/>
    <w:rsid w:val="00E451AF"/>
    <w:rsid w:val="00E4584B"/>
    <w:rsid w:val="00E47E88"/>
    <w:rsid w:val="00E50658"/>
    <w:rsid w:val="00E51862"/>
    <w:rsid w:val="00E5290E"/>
    <w:rsid w:val="00E53F98"/>
    <w:rsid w:val="00E54E1F"/>
    <w:rsid w:val="00E5628D"/>
    <w:rsid w:val="00E563B9"/>
    <w:rsid w:val="00E56685"/>
    <w:rsid w:val="00E56AFF"/>
    <w:rsid w:val="00E571B2"/>
    <w:rsid w:val="00E61073"/>
    <w:rsid w:val="00E61C13"/>
    <w:rsid w:val="00E6232F"/>
    <w:rsid w:val="00E6274D"/>
    <w:rsid w:val="00E62BA8"/>
    <w:rsid w:val="00E6412C"/>
    <w:rsid w:val="00E642EE"/>
    <w:rsid w:val="00E653D7"/>
    <w:rsid w:val="00E65815"/>
    <w:rsid w:val="00E65F02"/>
    <w:rsid w:val="00E7136A"/>
    <w:rsid w:val="00E72CC1"/>
    <w:rsid w:val="00E74330"/>
    <w:rsid w:val="00E744B1"/>
    <w:rsid w:val="00E7667B"/>
    <w:rsid w:val="00E7697C"/>
    <w:rsid w:val="00E80B8D"/>
    <w:rsid w:val="00E8139E"/>
    <w:rsid w:val="00E841D4"/>
    <w:rsid w:val="00E843DA"/>
    <w:rsid w:val="00E84551"/>
    <w:rsid w:val="00E84DB3"/>
    <w:rsid w:val="00E86562"/>
    <w:rsid w:val="00E867AC"/>
    <w:rsid w:val="00E86B1C"/>
    <w:rsid w:val="00E87CB3"/>
    <w:rsid w:val="00E91338"/>
    <w:rsid w:val="00E93B8E"/>
    <w:rsid w:val="00E95C9F"/>
    <w:rsid w:val="00E95DBA"/>
    <w:rsid w:val="00E96549"/>
    <w:rsid w:val="00E96732"/>
    <w:rsid w:val="00EA07ED"/>
    <w:rsid w:val="00EA1865"/>
    <w:rsid w:val="00EA3E50"/>
    <w:rsid w:val="00EA3F46"/>
    <w:rsid w:val="00EA4462"/>
    <w:rsid w:val="00EB167B"/>
    <w:rsid w:val="00EB45C4"/>
    <w:rsid w:val="00EB482A"/>
    <w:rsid w:val="00EB4906"/>
    <w:rsid w:val="00EB4CED"/>
    <w:rsid w:val="00EB5368"/>
    <w:rsid w:val="00EC0B8E"/>
    <w:rsid w:val="00EC10C1"/>
    <w:rsid w:val="00EC1816"/>
    <w:rsid w:val="00EC1A72"/>
    <w:rsid w:val="00EC1B17"/>
    <w:rsid w:val="00EC230B"/>
    <w:rsid w:val="00EC2A1B"/>
    <w:rsid w:val="00EC2CA3"/>
    <w:rsid w:val="00EC3E69"/>
    <w:rsid w:val="00EC5461"/>
    <w:rsid w:val="00EC6062"/>
    <w:rsid w:val="00EC6CA5"/>
    <w:rsid w:val="00EC73F3"/>
    <w:rsid w:val="00ED1CF6"/>
    <w:rsid w:val="00ED27CB"/>
    <w:rsid w:val="00ED5027"/>
    <w:rsid w:val="00EE0639"/>
    <w:rsid w:val="00EE12CD"/>
    <w:rsid w:val="00EE17CC"/>
    <w:rsid w:val="00EE1A27"/>
    <w:rsid w:val="00EE1FDD"/>
    <w:rsid w:val="00EE2120"/>
    <w:rsid w:val="00EE255E"/>
    <w:rsid w:val="00EE31D0"/>
    <w:rsid w:val="00EE374F"/>
    <w:rsid w:val="00EE4938"/>
    <w:rsid w:val="00EE4F8D"/>
    <w:rsid w:val="00EE5060"/>
    <w:rsid w:val="00EE5A50"/>
    <w:rsid w:val="00EE653F"/>
    <w:rsid w:val="00EE74A2"/>
    <w:rsid w:val="00EE77B0"/>
    <w:rsid w:val="00EF0F08"/>
    <w:rsid w:val="00EF2961"/>
    <w:rsid w:val="00EF2F72"/>
    <w:rsid w:val="00EF31E8"/>
    <w:rsid w:val="00EF3760"/>
    <w:rsid w:val="00EF37AE"/>
    <w:rsid w:val="00EF38EB"/>
    <w:rsid w:val="00EF5A1F"/>
    <w:rsid w:val="00EF6C30"/>
    <w:rsid w:val="00F00118"/>
    <w:rsid w:val="00F00975"/>
    <w:rsid w:val="00F00AB4"/>
    <w:rsid w:val="00F00B0E"/>
    <w:rsid w:val="00F0139E"/>
    <w:rsid w:val="00F014AE"/>
    <w:rsid w:val="00F03B6B"/>
    <w:rsid w:val="00F041BA"/>
    <w:rsid w:val="00F04890"/>
    <w:rsid w:val="00F06131"/>
    <w:rsid w:val="00F06260"/>
    <w:rsid w:val="00F07077"/>
    <w:rsid w:val="00F0770C"/>
    <w:rsid w:val="00F101F3"/>
    <w:rsid w:val="00F11547"/>
    <w:rsid w:val="00F11AA9"/>
    <w:rsid w:val="00F13269"/>
    <w:rsid w:val="00F138A2"/>
    <w:rsid w:val="00F14E07"/>
    <w:rsid w:val="00F14F89"/>
    <w:rsid w:val="00F15F4A"/>
    <w:rsid w:val="00F20103"/>
    <w:rsid w:val="00F202C9"/>
    <w:rsid w:val="00F307C8"/>
    <w:rsid w:val="00F30F69"/>
    <w:rsid w:val="00F32B55"/>
    <w:rsid w:val="00F3323D"/>
    <w:rsid w:val="00F33706"/>
    <w:rsid w:val="00F3432E"/>
    <w:rsid w:val="00F34912"/>
    <w:rsid w:val="00F34C15"/>
    <w:rsid w:val="00F34FBB"/>
    <w:rsid w:val="00F3506A"/>
    <w:rsid w:val="00F40ABF"/>
    <w:rsid w:val="00F42945"/>
    <w:rsid w:val="00F4298C"/>
    <w:rsid w:val="00F42997"/>
    <w:rsid w:val="00F42D97"/>
    <w:rsid w:val="00F43E18"/>
    <w:rsid w:val="00F4576F"/>
    <w:rsid w:val="00F52E07"/>
    <w:rsid w:val="00F52FA9"/>
    <w:rsid w:val="00F534B1"/>
    <w:rsid w:val="00F5502E"/>
    <w:rsid w:val="00F5598A"/>
    <w:rsid w:val="00F5715F"/>
    <w:rsid w:val="00F5720B"/>
    <w:rsid w:val="00F600D7"/>
    <w:rsid w:val="00F625B6"/>
    <w:rsid w:val="00F628CA"/>
    <w:rsid w:val="00F65171"/>
    <w:rsid w:val="00F66563"/>
    <w:rsid w:val="00F665D6"/>
    <w:rsid w:val="00F67751"/>
    <w:rsid w:val="00F67C50"/>
    <w:rsid w:val="00F70B8C"/>
    <w:rsid w:val="00F7105C"/>
    <w:rsid w:val="00F731B1"/>
    <w:rsid w:val="00F7376A"/>
    <w:rsid w:val="00F74611"/>
    <w:rsid w:val="00F74B73"/>
    <w:rsid w:val="00F750F7"/>
    <w:rsid w:val="00F75783"/>
    <w:rsid w:val="00F76F43"/>
    <w:rsid w:val="00F800DD"/>
    <w:rsid w:val="00F8040E"/>
    <w:rsid w:val="00F80A3B"/>
    <w:rsid w:val="00F82E68"/>
    <w:rsid w:val="00F8328E"/>
    <w:rsid w:val="00F83373"/>
    <w:rsid w:val="00F836F2"/>
    <w:rsid w:val="00F83D99"/>
    <w:rsid w:val="00F849FA"/>
    <w:rsid w:val="00F84F96"/>
    <w:rsid w:val="00F86FAC"/>
    <w:rsid w:val="00F86FDA"/>
    <w:rsid w:val="00F87F02"/>
    <w:rsid w:val="00F90586"/>
    <w:rsid w:val="00F913E0"/>
    <w:rsid w:val="00F92D09"/>
    <w:rsid w:val="00FA1EA5"/>
    <w:rsid w:val="00FA2044"/>
    <w:rsid w:val="00FA2FF5"/>
    <w:rsid w:val="00FA3760"/>
    <w:rsid w:val="00FA3A03"/>
    <w:rsid w:val="00FA3B16"/>
    <w:rsid w:val="00FA5598"/>
    <w:rsid w:val="00FA5763"/>
    <w:rsid w:val="00FA7D80"/>
    <w:rsid w:val="00FB36DE"/>
    <w:rsid w:val="00FB4C93"/>
    <w:rsid w:val="00FB52BB"/>
    <w:rsid w:val="00FB5584"/>
    <w:rsid w:val="00FB6847"/>
    <w:rsid w:val="00FC1058"/>
    <w:rsid w:val="00FC1538"/>
    <w:rsid w:val="00FC184F"/>
    <w:rsid w:val="00FC210B"/>
    <w:rsid w:val="00FC2B7D"/>
    <w:rsid w:val="00FC2C81"/>
    <w:rsid w:val="00FC2E0B"/>
    <w:rsid w:val="00FC4AD6"/>
    <w:rsid w:val="00FC520E"/>
    <w:rsid w:val="00FC753C"/>
    <w:rsid w:val="00FC7835"/>
    <w:rsid w:val="00FD150E"/>
    <w:rsid w:val="00FD2D1E"/>
    <w:rsid w:val="00FD44B1"/>
    <w:rsid w:val="00FD4E52"/>
    <w:rsid w:val="00FD5A10"/>
    <w:rsid w:val="00FD60A9"/>
    <w:rsid w:val="00FD6A18"/>
    <w:rsid w:val="00FD7D43"/>
    <w:rsid w:val="00FE06FD"/>
    <w:rsid w:val="00FE1F76"/>
    <w:rsid w:val="00FE20B1"/>
    <w:rsid w:val="00FE2E0C"/>
    <w:rsid w:val="00FE318D"/>
    <w:rsid w:val="00FE388A"/>
    <w:rsid w:val="00FE47FA"/>
    <w:rsid w:val="00FE4CA7"/>
    <w:rsid w:val="00FE5E17"/>
    <w:rsid w:val="00FE786B"/>
    <w:rsid w:val="00FE7A35"/>
    <w:rsid w:val="00FF0D83"/>
    <w:rsid w:val="00FF2706"/>
    <w:rsid w:val="00FF4C37"/>
    <w:rsid w:val="00FF4E64"/>
    <w:rsid w:val="00FF644A"/>
    <w:rsid w:val="00FF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4D3A34"/>
  <w15:chartTrackingRefBased/>
  <w15:docId w15:val="{58A0C869-70D6-4797-87ED-B92BA4E81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971"/>
    <w:rPr>
      <w:sz w:val="24"/>
      <w:szCs w:val="24"/>
    </w:rPr>
  </w:style>
  <w:style w:type="paragraph" w:styleId="Balk1">
    <w:name w:val="heading 1"/>
    <w:basedOn w:val="Normal"/>
    <w:next w:val="Normal"/>
    <w:qFormat/>
    <w:rsid w:val="006F4273"/>
    <w:pPr>
      <w:keepNext/>
      <w:jc w:val="both"/>
      <w:outlineLvl w:val="0"/>
    </w:pPr>
    <w:rPr>
      <w:color w:val="3366FF"/>
      <w:sz w:val="40"/>
    </w:rPr>
  </w:style>
  <w:style w:type="paragraph" w:styleId="Balk2">
    <w:name w:val="heading 2"/>
    <w:basedOn w:val="Normal"/>
    <w:next w:val="Normal"/>
    <w:link w:val="Balk2Char"/>
    <w:qFormat/>
    <w:rsid w:val="006F4273"/>
    <w:pPr>
      <w:keepNext/>
      <w:spacing w:line="360" w:lineRule="auto"/>
      <w:jc w:val="center"/>
      <w:outlineLvl w:val="1"/>
    </w:pPr>
    <w:rPr>
      <w:b/>
      <w:szCs w:val="20"/>
    </w:rPr>
  </w:style>
  <w:style w:type="paragraph" w:styleId="Balk3">
    <w:name w:val="heading 3"/>
    <w:basedOn w:val="Normal"/>
    <w:next w:val="Normal"/>
    <w:qFormat/>
    <w:rsid w:val="006F4273"/>
    <w:pPr>
      <w:keepNext/>
      <w:spacing w:line="360" w:lineRule="auto"/>
      <w:jc w:val="center"/>
      <w:outlineLvl w:val="2"/>
    </w:pPr>
    <w:rPr>
      <w:szCs w:val="20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3520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6F4273"/>
    <w:pPr>
      <w:keepNext/>
      <w:outlineLvl w:val="4"/>
    </w:pPr>
    <w:rPr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2">
    <w:name w:val="Table Web 2"/>
    <w:basedOn w:val="TabloKlasik1"/>
    <w:rsid w:val="003D57AC"/>
    <w:rPr>
      <w:rFonts w:ascii="Albertus Extra Bold" w:hAnsi="Albertus Extra Bold"/>
      <w:lang w:eastAsia="zh-C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b/>
        <w:bCs/>
        <w:i/>
        <w:iCs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Horz">
      <w:rPr>
        <w:color w:val="auto"/>
      </w:r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rsid w:val="003D57A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GvdeMetni">
    <w:name w:val="Body Text"/>
    <w:basedOn w:val="Normal"/>
    <w:link w:val="GvdeMetniChar"/>
    <w:rsid w:val="006F4273"/>
    <w:pPr>
      <w:jc w:val="both"/>
    </w:pPr>
    <w:rPr>
      <w:szCs w:val="20"/>
    </w:rPr>
  </w:style>
  <w:style w:type="paragraph" w:customStyle="1" w:styleId="stbilgi">
    <w:name w:val="Üstbilgi"/>
    <w:basedOn w:val="Normal"/>
    <w:rsid w:val="006F4273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Altbilgi">
    <w:name w:val="Altbilgi"/>
    <w:basedOn w:val="Normal"/>
    <w:rsid w:val="00D50D9E"/>
    <w:pPr>
      <w:tabs>
        <w:tab w:val="center" w:pos="4536"/>
        <w:tab w:val="right" w:pos="9072"/>
      </w:tabs>
    </w:pPr>
  </w:style>
  <w:style w:type="character" w:styleId="Kpr">
    <w:name w:val="Hyperlink"/>
    <w:rsid w:val="00A1626A"/>
    <w:rPr>
      <w:color w:val="0000FF"/>
      <w:u w:val="single"/>
    </w:rPr>
  </w:style>
  <w:style w:type="table" w:styleId="TabloKlavuzu">
    <w:name w:val="Table Grid"/>
    <w:basedOn w:val="NormalTablo"/>
    <w:uiPriority w:val="59"/>
    <w:rsid w:val="000D04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qFormat/>
    <w:rsid w:val="00393409"/>
    <w:pPr>
      <w:jc w:val="center"/>
    </w:pPr>
    <w:rPr>
      <w:b/>
    </w:rPr>
  </w:style>
  <w:style w:type="paragraph" w:styleId="ListeParagraf">
    <w:name w:val="List Paragraph"/>
    <w:basedOn w:val="Normal"/>
    <w:uiPriority w:val="34"/>
    <w:qFormat/>
    <w:rsid w:val="000705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Liste">
    <w:name w:val="List"/>
    <w:basedOn w:val="Normal"/>
    <w:rsid w:val="000705C1"/>
    <w:pPr>
      <w:ind w:left="283" w:hanging="283"/>
    </w:pPr>
    <w:rPr>
      <w:sz w:val="20"/>
      <w:szCs w:val="20"/>
    </w:rPr>
  </w:style>
  <w:style w:type="paragraph" w:customStyle="1" w:styleId="msolistparagraph0">
    <w:name w:val="msolistparagraph"/>
    <w:basedOn w:val="Normal"/>
    <w:rsid w:val="009F1DD2"/>
    <w:pPr>
      <w:ind w:left="720"/>
    </w:pPr>
    <w:rPr>
      <w:rFonts w:ascii="Calibri" w:hAnsi="Calibri"/>
      <w:sz w:val="22"/>
      <w:szCs w:val="22"/>
    </w:rPr>
  </w:style>
  <w:style w:type="paragraph" w:customStyle="1" w:styleId="ListeParagraf1">
    <w:name w:val="Liste Paragraf1"/>
    <w:basedOn w:val="Normal"/>
    <w:rsid w:val="00FE388A"/>
    <w:pPr>
      <w:spacing w:before="100" w:beforeAutospacing="1" w:after="100" w:afterAutospacing="1"/>
    </w:pPr>
    <w:rPr>
      <w:rFonts w:eastAsia="Calibri"/>
    </w:rPr>
  </w:style>
  <w:style w:type="paragraph" w:styleId="BalonMetni">
    <w:name w:val="Balloon Text"/>
    <w:basedOn w:val="Normal"/>
    <w:link w:val="BalonMetniChar"/>
    <w:rsid w:val="0084034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840347"/>
    <w:rPr>
      <w:rFonts w:ascii="Tahoma" w:hAnsi="Tahoma" w:cs="Tahoma"/>
      <w:sz w:val="16"/>
      <w:szCs w:val="16"/>
    </w:rPr>
  </w:style>
  <w:style w:type="character" w:customStyle="1" w:styleId="GvdeMetniChar">
    <w:name w:val="Gövde Metni Char"/>
    <w:link w:val="GvdeMetni"/>
    <w:rsid w:val="001461B2"/>
    <w:rPr>
      <w:sz w:val="24"/>
    </w:rPr>
  </w:style>
  <w:style w:type="character" w:customStyle="1" w:styleId="Balk2Char">
    <w:name w:val="Başlık 2 Char"/>
    <w:link w:val="Balk2"/>
    <w:rsid w:val="00274FA7"/>
    <w:rPr>
      <w:b/>
      <w:sz w:val="24"/>
    </w:rPr>
  </w:style>
  <w:style w:type="paragraph" w:styleId="NormalWeb">
    <w:name w:val="Normal (Web)"/>
    <w:basedOn w:val="Normal"/>
    <w:uiPriority w:val="99"/>
    <w:unhideWhenUsed/>
    <w:rsid w:val="00766C0E"/>
    <w:rPr>
      <w:rFonts w:eastAsia="Calibri"/>
    </w:rPr>
  </w:style>
  <w:style w:type="character" w:customStyle="1" w:styleId="Balk4Char">
    <w:name w:val="Başlık 4 Char"/>
    <w:link w:val="Balk4"/>
    <w:semiHidden/>
    <w:rsid w:val="003520A9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gmail-msolistparagraph">
    <w:name w:val="gmail-msolistparagraph"/>
    <w:basedOn w:val="Normal"/>
    <w:rsid w:val="00B65C43"/>
    <w:pPr>
      <w:spacing w:before="100" w:beforeAutospacing="1" w:after="100" w:afterAutospacing="1"/>
    </w:pPr>
    <w:rPr>
      <w:rFonts w:eastAsia="Calibri"/>
    </w:rPr>
  </w:style>
  <w:style w:type="paragraph" w:customStyle="1" w:styleId="GvdeMetniGirintisi31">
    <w:name w:val="Gövde Metni Girintisi 31"/>
    <w:basedOn w:val="Normal"/>
    <w:rsid w:val="0015052C"/>
    <w:pPr>
      <w:widowControl w:val="0"/>
      <w:suppressAutoHyphens/>
      <w:spacing w:line="360" w:lineRule="auto"/>
      <w:ind w:right="-288" w:firstLine="360"/>
      <w:jc w:val="both"/>
    </w:pPr>
    <w:rPr>
      <w:rFonts w:eastAsia="Arial Unicode MS" w:cs="Tahoma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2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7674">
      <w:bodyDiv w:val="1"/>
      <w:marLeft w:val="80"/>
      <w:marRight w:val="8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7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8211">
              <w:marLeft w:val="0"/>
              <w:marRight w:val="0"/>
              <w:marTop w:val="0"/>
              <w:marBottom w:val="0"/>
              <w:divBdr>
                <w:top w:val="single" w:sz="8" w:space="0" w:color="3162A6"/>
                <w:left w:val="single" w:sz="2" w:space="0" w:color="auto"/>
                <w:bottom w:val="single" w:sz="8" w:space="0" w:color="C1C1C1"/>
                <w:right w:val="single" w:sz="2" w:space="0" w:color="auto"/>
              </w:divBdr>
              <w:divsChild>
                <w:div w:id="13106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39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02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64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04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69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4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1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AB37B-DE0E-4FCF-886A-28B26FF0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okuz Eylül Üniversitesi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utsunbuloglu</dc:creator>
  <cp:keywords/>
  <cp:lastModifiedBy>Taner Onay</cp:lastModifiedBy>
  <cp:revision>7</cp:revision>
  <cp:lastPrinted>2023-09-25T06:53:00Z</cp:lastPrinted>
  <dcterms:created xsi:type="dcterms:W3CDTF">2019-02-26T10:46:00Z</dcterms:created>
  <dcterms:modified xsi:type="dcterms:W3CDTF">2023-09-25T06:54:00Z</dcterms:modified>
</cp:coreProperties>
</file>